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643249" w14:textId="32D64CB7" w:rsidR="001C1E48" w:rsidRDefault="007D2916" w:rsidP="00C955B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D55DB6">
        <w:rPr>
          <w:rFonts w:ascii="Times New Roman" w:hAnsi="Times New Roman" w:cs="Times New Roman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C1E48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642C62E8" w14:textId="601103BD" w:rsidR="00E83509" w:rsidRDefault="00E83509" w:rsidP="00C955B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1.1 Abstract</w:t>
      </w:r>
    </w:p>
    <w:p w14:paraId="46E1637F" w14:textId="6605D25F" w:rsidR="007D2916" w:rsidRPr="008F2015" w:rsidRDefault="001C1E48" w:rsidP="000F13F2">
      <w:pPr>
        <w:pStyle w:val="ListParagraph"/>
        <w:numPr>
          <w:ilvl w:val="2"/>
          <w:numId w:val="1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F2015">
        <w:rPr>
          <w:rFonts w:ascii="Times New Roman" w:hAnsi="Times New Roman" w:cs="Times New Roman"/>
          <w:sz w:val="24"/>
          <w:szCs w:val="24"/>
        </w:rPr>
        <w:t xml:space="preserve">The SSH-SFTP client-side system is a combination of the SSH (Secure Shell) and SFTP (Secure File Transfer) protocols combined into an Android application. </w:t>
      </w:r>
      <w:r w:rsidR="0035097A" w:rsidRPr="008F2015">
        <w:rPr>
          <w:rFonts w:ascii="Times New Roman" w:hAnsi="Times New Roman" w:cs="Times New Roman"/>
          <w:sz w:val="24"/>
          <w:szCs w:val="24"/>
        </w:rPr>
        <w:t>The</w:t>
      </w:r>
      <w:r w:rsidRPr="008F2015">
        <w:rPr>
          <w:rFonts w:ascii="Times New Roman" w:hAnsi="Times New Roman" w:cs="Times New Roman"/>
          <w:sz w:val="24"/>
          <w:szCs w:val="24"/>
        </w:rPr>
        <w:t xml:space="preserve"> application</w:t>
      </w:r>
      <w:r w:rsidR="0035097A" w:rsidRPr="008F2015">
        <w:rPr>
          <w:rFonts w:ascii="Times New Roman" w:hAnsi="Times New Roman" w:cs="Times New Roman"/>
          <w:sz w:val="24"/>
          <w:szCs w:val="24"/>
        </w:rPr>
        <w:t xml:space="preserve"> will</w:t>
      </w:r>
      <w:r w:rsidRPr="008F2015">
        <w:rPr>
          <w:rFonts w:ascii="Times New Roman" w:hAnsi="Times New Roman" w:cs="Times New Roman"/>
          <w:sz w:val="24"/>
          <w:szCs w:val="24"/>
        </w:rPr>
        <w:t xml:space="preserve"> minimize the permissions required by other SSH-SFTP clients and reduce user-level complexity.</w:t>
      </w:r>
      <w:r w:rsidR="007D2916" w:rsidRPr="008F2015">
        <w:rPr>
          <w:rFonts w:ascii="Times New Roman" w:hAnsi="Times New Roman" w:cs="Times New Roman"/>
          <w:sz w:val="24"/>
          <w:szCs w:val="24"/>
        </w:rPr>
        <w:t xml:space="preserve"> The system will also provide simple SSH and SFTP interfaces for the user to use.</w:t>
      </w:r>
      <w:r w:rsidRPr="008F2015">
        <w:rPr>
          <w:rFonts w:ascii="Times New Roman" w:hAnsi="Times New Roman" w:cs="Times New Roman"/>
          <w:sz w:val="24"/>
          <w:szCs w:val="24"/>
        </w:rPr>
        <w:t xml:space="preserve"> </w:t>
      </w:r>
      <w:r w:rsidR="0035097A" w:rsidRPr="008F2015">
        <w:rPr>
          <w:rFonts w:ascii="Times New Roman" w:hAnsi="Times New Roman" w:cs="Times New Roman"/>
          <w:sz w:val="24"/>
          <w:szCs w:val="24"/>
        </w:rPr>
        <w:t xml:space="preserve">One practical example </w:t>
      </w:r>
      <w:r w:rsidR="007D2916" w:rsidRPr="008F2015">
        <w:rPr>
          <w:rFonts w:ascii="Times New Roman" w:hAnsi="Times New Roman" w:cs="Times New Roman"/>
          <w:sz w:val="24"/>
          <w:szCs w:val="24"/>
        </w:rPr>
        <w:t xml:space="preserve">of </w:t>
      </w:r>
      <w:r w:rsidR="0035097A" w:rsidRPr="008F2015">
        <w:rPr>
          <w:rFonts w:ascii="Times New Roman" w:hAnsi="Times New Roman" w:cs="Times New Roman"/>
          <w:sz w:val="24"/>
          <w:szCs w:val="24"/>
        </w:rPr>
        <w:t xml:space="preserve">use case is to allow the transfer of select media wirelessly via SFTP when there is a lack of storage space on the mobile device the application is installed on. </w:t>
      </w:r>
      <w:r w:rsidRPr="008F2015">
        <w:rPr>
          <w:rFonts w:ascii="Times New Roman" w:hAnsi="Times New Roman" w:cs="Times New Roman"/>
          <w:sz w:val="24"/>
          <w:szCs w:val="24"/>
        </w:rPr>
        <w:t>The application will provide a virtual console to the user if the user wishes to connect to a remote SSH hosting server. If the user decides</w:t>
      </w:r>
      <w:r w:rsidR="0035097A" w:rsidRPr="008F2015">
        <w:rPr>
          <w:rFonts w:ascii="Times New Roman" w:hAnsi="Times New Roman" w:cs="Times New Roman"/>
          <w:sz w:val="24"/>
          <w:szCs w:val="24"/>
        </w:rPr>
        <w:t xml:space="preserve"> to create a</w:t>
      </w:r>
      <w:r w:rsidR="00160D5E">
        <w:rPr>
          <w:rFonts w:ascii="Times New Roman" w:hAnsi="Times New Roman" w:cs="Times New Roman"/>
          <w:sz w:val="24"/>
          <w:szCs w:val="24"/>
        </w:rPr>
        <w:t>n</w:t>
      </w:r>
      <w:r w:rsidR="0035097A" w:rsidRPr="008F2015">
        <w:rPr>
          <w:rFonts w:ascii="Times New Roman" w:hAnsi="Times New Roman" w:cs="Times New Roman"/>
          <w:sz w:val="24"/>
          <w:szCs w:val="24"/>
        </w:rPr>
        <w:t xml:space="preserve"> SFTP session, the application will create a simple file system interface allowing the user to select either the remote files to download or the local files to upload. The application will serve consumers w</w:t>
      </w:r>
      <w:r w:rsidR="007D2916" w:rsidRPr="008F2015">
        <w:rPr>
          <w:rFonts w:ascii="Times New Roman" w:hAnsi="Times New Roman" w:cs="Times New Roman"/>
          <w:sz w:val="24"/>
          <w:szCs w:val="24"/>
        </w:rPr>
        <w:t>ho</w:t>
      </w:r>
      <w:r w:rsidR="0035097A" w:rsidRPr="008F2015">
        <w:rPr>
          <w:rFonts w:ascii="Times New Roman" w:hAnsi="Times New Roman" w:cs="Times New Roman"/>
          <w:sz w:val="24"/>
          <w:szCs w:val="24"/>
        </w:rPr>
        <w:t xml:space="preserve"> have a background in </w:t>
      </w:r>
      <w:r w:rsidR="007D2916" w:rsidRPr="008F2015">
        <w:rPr>
          <w:rFonts w:ascii="Times New Roman" w:hAnsi="Times New Roman" w:cs="Times New Roman"/>
          <w:sz w:val="24"/>
          <w:szCs w:val="24"/>
        </w:rPr>
        <w:t xml:space="preserve">the </w:t>
      </w:r>
      <w:r w:rsidR="0035097A" w:rsidRPr="008F2015">
        <w:rPr>
          <w:rFonts w:ascii="Times New Roman" w:hAnsi="Times New Roman" w:cs="Times New Roman"/>
          <w:sz w:val="24"/>
          <w:szCs w:val="24"/>
        </w:rPr>
        <w:t>Unix environment</w:t>
      </w:r>
      <w:r w:rsidR="007D2916" w:rsidRPr="008F2015">
        <w:rPr>
          <w:rFonts w:ascii="Times New Roman" w:hAnsi="Times New Roman" w:cs="Times New Roman"/>
          <w:sz w:val="24"/>
          <w:szCs w:val="24"/>
        </w:rPr>
        <w:t>,</w:t>
      </w:r>
      <w:r w:rsidR="0035097A" w:rsidRPr="008F2015">
        <w:rPr>
          <w:rFonts w:ascii="Times New Roman" w:hAnsi="Times New Roman" w:cs="Times New Roman"/>
          <w:sz w:val="24"/>
          <w:szCs w:val="24"/>
        </w:rPr>
        <w:t xml:space="preserve"> to use the SSH client and navigate through </w:t>
      </w:r>
      <w:r w:rsidR="00E9359E" w:rsidRPr="008F2015">
        <w:rPr>
          <w:rFonts w:ascii="Times New Roman" w:hAnsi="Times New Roman" w:cs="Times New Roman"/>
          <w:sz w:val="24"/>
          <w:szCs w:val="24"/>
        </w:rPr>
        <w:t xml:space="preserve">both the remote and </w:t>
      </w:r>
      <w:r w:rsidR="0035097A" w:rsidRPr="008F2015">
        <w:rPr>
          <w:rFonts w:ascii="Times New Roman" w:hAnsi="Times New Roman" w:cs="Times New Roman"/>
          <w:sz w:val="24"/>
          <w:szCs w:val="24"/>
        </w:rPr>
        <w:t>Android’s file system for the SFTP client.</w:t>
      </w:r>
      <w:r w:rsidR="00E83509" w:rsidRPr="008F2015">
        <w:rPr>
          <w:rFonts w:ascii="Times New Roman" w:hAnsi="Times New Roman" w:cs="Times New Roman"/>
          <w:sz w:val="24"/>
          <w:szCs w:val="24"/>
        </w:rPr>
        <w:t xml:space="preserve"> The remote servers will be hosted on a Unix environment but may include other environments for support.</w:t>
      </w:r>
      <w:r w:rsidR="00E9359E" w:rsidRPr="008F2015">
        <w:rPr>
          <w:rFonts w:ascii="Times New Roman" w:hAnsi="Times New Roman" w:cs="Times New Roman"/>
          <w:sz w:val="24"/>
          <w:szCs w:val="24"/>
        </w:rPr>
        <w:t xml:space="preserve"> The </w:t>
      </w:r>
      <w:r w:rsidR="005A5548">
        <w:rPr>
          <w:rFonts w:ascii="Times New Roman" w:hAnsi="Times New Roman" w:cs="Times New Roman"/>
          <w:sz w:val="24"/>
          <w:szCs w:val="24"/>
        </w:rPr>
        <w:t xml:space="preserve">key </w:t>
      </w:r>
      <w:r w:rsidR="00E9359E" w:rsidRPr="008F2015">
        <w:rPr>
          <w:rFonts w:ascii="Times New Roman" w:hAnsi="Times New Roman" w:cs="Times New Roman"/>
          <w:sz w:val="24"/>
          <w:szCs w:val="24"/>
        </w:rPr>
        <w:t xml:space="preserve">user needs include secure communications, </w:t>
      </w:r>
      <w:r w:rsidR="002D023F">
        <w:rPr>
          <w:rFonts w:ascii="Times New Roman" w:hAnsi="Times New Roman" w:cs="Times New Roman"/>
          <w:sz w:val="24"/>
          <w:szCs w:val="24"/>
        </w:rPr>
        <w:t>reliability, performance, and supportability.</w:t>
      </w:r>
    </w:p>
    <w:p w14:paraId="76379CE1" w14:textId="77777777" w:rsidR="007D2916" w:rsidRDefault="007D291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347F49B" w14:textId="2CCF8A2A" w:rsidR="001C1E48" w:rsidRPr="008F2015" w:rsidRDefault="007D2916" w:rsidP="008F2015">
      <w:pPr>
        <w:pStyle w:val="ListParagraph"/>
        <w:numPr>
          <w:ilvl w:val="0"/>
          <w:numId w:val="4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F2015">
        <w:rPr>
          <w:rFonts w:ascii="Times New Roman" w:hAnsi="Times New Roman" w:cs="Times New Roman"/>
          <w:b/>
          <w:bCs/>
          <w:sz w:val="24"/>
          <w:szCs w:val="24"/>
        </w:rPr>
        <w:lastRenderedPageBreak/>
        <w:t>User Requirements Specification</w:t>
      </w:r>
    </w:p>
    <w:p w14:paraId="0F0C4CC4" w14:textId="77777777" w:rsidR="008F2015" w:rsidRPr="008F2015" w:rsidRDefault="007D2916" w:rsidP="008F2015">
      <w:pPr>
        <w:pStyle w:val="ListParagraph"/>
        <w:numPr>
          <w:ilvl w:val="1"/>
          <w:numId w:val="4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F2015">
        <w:rPr>
          <w:rFonts w:ascii="Times New Roman" w:hAnsi="Times New Roman" w:cs="Times New Roman"/>
          <w:b/>
          <w:bCs/>
          <w:sz w:val="24"/>
          <w:szCs w:val="24"/>
        </w:rPr>
        <w:t xml:space="preserve">User Requirements </w:t>
      </w:r>
      <w:r w:rsidR="008F2015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347C51" w:rsidRPr="008F2015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F2015">
        <w:rPr>
          <w:rFonts w:ascii="Times New Roman" w:hAnsi="Times New Roman" w:cs="Times New Roman"/>
          <w:b/>
          <w:bCs/>
          <w:sz w:val="24"/>
          <w:szCs w:val="24"/>
        </w:rPr>
        <w:t>Introduction</w:t>
      </w:r>
    </w:p>
    <w:p w14:paraId="1AB8AD11" w14:textId="2CE3B2F1" w:rsidR="00F75939" w:rsidRPr="00F75939" w:rsidRDefault="009D21D5" w:rsidP="00F75939">
      <w:pPr>
        <w:pStyle w:val="ListParagraph"/>
        <w:numPr>
          <w:ilvl w:val="2"/>
          <w:numId w:val="4"/>
        </w:numPr>
        <w:spacing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9D21D5">
        <w:rPr>
          <w:rFonts w:ascii="Times New Roman" w:hAnsi="Times New Roman" w:cs="Times New Roman"/>
          <w:sz w:val="24"/>
          <w:szCs w:val="24"/>
        </w:rPr>
        <w:t>This is a requirements specification document for an Android application. This document describes the scope, objectives</w:t>
      </w:r>
      <w:r w:rsidR="00160D5E">
        <w:rPr>
          <w:rFonts w:ascii="Times New Roman" w:hAnsi="Times New Roman" w:cs="Times New Roman"/>
          <w:sz w:val="24"/>
          <w:szCs w:val="24"/>
        </w:rPr>
        <w:t>,</w:t>
      </w:r>
      <w:r w:rsidRPr="009D21D5">
        <w:rPr>
          <w:rFonts w:ascii="Times New Roman" w:hAnsi="Times New Roman" w:cs="Times New Roman"/>
          <w:sz w:val="24"/>
          <w:szCs w:val="24"/>
        </w:rPr>
        <w:t xml:space="preserve"> and goal of the system.</w:t>
      </w:r>
      <w:r>
        <w:t xml:space="preserve"> </w:t>
      </w:r>
      <w:r w:rsidRPr="009D21D5">
        <w:rPr>
          <w:rFonts w:ascii="Times New Roman" w:hAnsi="Times New Roman" w:cs="Times New Roman"/>
          <w:sz w:val="24"/>
          <w:szCs w:val="24"/>
        </w:rPr>
        <w:t>In addition to describing non-functional requirements, this document models the functional requirements with use cases, interaction diagrams, and class models</w:t>
      </w:r>
      <w:r>
        <w:t xml:space="preserve">. </w:t>
      </w:r>
      <w:r w:rsidRPr="009D21D5">
        <w:rPr>
          <w:rFonts w:ascii="Times New Roman" w:hAnsi="Times New Roman" w:cs="Times New Roman"/>
          <w:sz w:val="24"/>
          <w:szCs w:val="24"/>
        </w:rPr>
        <w:t>This document is intended to direct the design and implementation of the system in an object-oriented language. The Android application will allow remote access to specific services given a remote server. Within the application, the user shall be able to:</w:t>
      </w:r>
    </w:p>
    <w:p w14:paraId="1CC06B7B" w14:textId="666A3A63" w:rsidR="00F75939" w:rsidRPr="00F75939" w:rsidRDefault="00F75939" w:rsidP="00F75939">
      <w:pPr>
        <w:pStyle w:val="ListParagraph"/>
        <w:numPr>
          <w:ilvl w:val="3"/>
          <w:numId w:val="4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75939">
        <w:rPr>
          <w:rFonts w:ascii="Times New Roman" w:hAnsi="Times New Roman" w:cs="Times New Roman"/>
          <w:i/>
          <w:iCs/>
          <w:sz w:val="24"/>
          <w:szCs w:val="24"/>
        </w:rPr>
        <w:t xml:space="preserve">Create a shell </w:t>
      </w:r>
      <w:r w:rsidR="00160D5E">
        <w:rPr>
          <w:rFonts w:ascii="Times New Roman" w:hAnsi="Times New Roman" w:cs="Times New Roman"/>
          <w:i/>
          <w:iCs/>
          <w:sz w:val="24"/>
          <w:szCs w:val="24"/>
        </w:rPr>
        <w:t>on</w:t>
      </w:r>
      <w:r w:rsidRPr="00F75939">
        <w:rPr>
          <w:rFonts w:ascii="Times New Roman" w:hAnsi="Times New Roman" w:cs="Times New Roman"/>
          <w:i/>
          <w:iCs/>
          <w:sz w:val="24"/>
          <w:szCs w:val="24"/>
        </w:rPr>
        <w:t xml:space="preserve"> a remote server.</w:t>
      </w:r>
    </w:p>
    <w:p w14:paraId="155826F4" w14:textId="082DED7C" w:rsidR="009D21D5" w:rsidRPr="000F13F2" w:rsidRDefault="00F75939" w:rsidP="000F13F2">
      <w:pPr>
        <w:pStyle w:val="ListParagraph"/>
        <w:numPr>
          <w:ilvl w:val="3"/>
          <w:numId w:val="4"/>
        </w:numPr>
        <w:spacing w:line="480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8F2015">
        <w:rPr>
          <w:rFonts w:ascii="Times New Roman" w:hAnsi="Times New Roman" w:cs="Times New Roman"/>
          <w:i/>
          <w:iCs/>
          <w:sz w:val="24"/>
          <w:szCs w:val="24"/>
        </w:rPr>
        <w:t>Send and retrieve files with a remote server</w:t>
      </w:r>
      <w:r w:rsidR="000C0B66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p w14:paraId="3BE372E3" w14:textId="25F1D24B" w:rsidR="008F2015" w:rsidRDefault="005A5548" w:rsidP="005A5548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2.2 User Requirements – Project Scope</w:t>
      </w:r>
    </w:p>
    <w:p w14:paraId="25A623C6" w14:textId="3217306E" w:rsidR="008F2015" w:rsidRDefault="005A5548" w:rsidP="009D21D5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D21D5">
        <w:rPr>
          <w:rFonts w:ascii="Times New Roman" w:hAnsi="Times New Roman" w:cs="Times New Roman"/>
          <w:sz w:val="24"/>
          <w:szCs w:val="24"/>
        </w:rPr>
        <w:t xml:space="preserve">The scope of this project is an Android application that allows remote access with </w:t>
      </w:r>
      <w:r w:rsidR="00160D5E">
        <w:rPr>
          <w:rFonts w:ascii="Times New Roman" w:hAnsi="Times New Roman" w:cs="Times New Roman"/>
          <w:sz w:val="24"/>
          <w:szCs w:val="24"/>
        </w:rPr>
        <w:t>fewer</w:t>
      </w:r>
      <w:r w:rsidRPr="009D21D5">
        <w:rPr>
          <w:rFonts w:ascii="Times New Roman" w:hAnsi="Times New Roman" w:cs="Times New Roman"/>
          <w:sz w:val="24"/>
          <w:szCs w:val="24"/>
        </w:rPr>
        <w:t xml:space="preserve"> dependencies compared to other Android SSH-SFTP applications. Excessive permissions and advertising products will not be a part of this project. </w:t>
      </w:r>
      <w:r w:rsidR="00F75939">
        <w:rPr>
          <w:rFonts w:ascii="Times New Roman" w:hAnsi="Times New Roman" w:cs="Times New Roman"/>
          <w:sz w:val="24"/>
          <w:szCs w:val="24"/>
        </w:rPr>
        <w:t xml:space="preserve">Users will benefit from not having an advertisement popup repetitively and avoid paying for reproducible features.  </w:t>
      </w:r>
    </w:p>
    <w:p w14:paraId="29845FA9" w14:textId="135A5B3E" w:rsidR="00F75939" w:rsidRDefault="00F75939" w:rsidP="009D21D5">
      <w:pPr>
        <w:pStyle w:val="ListParagraph"/>
        <w:numPr>
          <w:ilvl w:val="2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stem will be available to any potential consumer that is using the internet. </w:t>
      </w:r>
    </w:p>
    <w:p w14:paraId="3DF2FF85" w14:textId="1110F34E" w:rsidR="00F75939" w:rsidRDefault="00F75939" w:rsidP="00F75939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75939">
        <w:rPr>
          <w:rFonts w:ascii="Times New Roman" w:hAnsi="Times New Roman" w:cs="Times New Roman"/>
          <w:b/>
          <w:bCs/>
          <w:sz w:val="24"/>
          <w:szCs w:val="24"/>
        </w:rPr>
        <w:t>2.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User Requirements – Functional Objectives</w:t>
      </w:r>
    </w:p>
    <w:p w14:paraId="2DBFD33F" w14:textId="2C7B9C77" w:rsidR="00B16C74" w:rsidRPr="00244F83" w:rsidRDefault="00F75939" w:rsidP="00244F83">
      <w:pPr>
        <w:pStyle w:val="ListParagraph"/>
        <w:numPr>
          <w:ilvl w:val="0"/>
          <w:numId w:val="12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gh Priority</w:t>
      </w:r>
    </w:p>
    <w:p w14:paraId="063D0C1D" w14:textId="23D2A15C" w:rsidR="00B16C74" w:rsidRPr="00B16C74" w:rsidRDefault="00244F83" w:rsidP="00836463">
      <w:pPr>
        <w:pStyle w:val="ListParagraph"/>
        <w:numPr>
          <w:ilvl w:val="1"/>
          <w:numId w:val="1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16C74">
        <w:rPr>
          <w:rFonts w:ascii="Times New Roman" w:hAnsi="Times New Roman" w:cs="Times New Roman"/>
          <w:sz w:val="24"/>
          <w:szCs w:val="24"/>
        </w:rPr>
        <w:t>T</w:t>
      </w:r>
      <w:r w:rsidRPr="00F75939">
        <w:rPr>
          <w:rFonts w:ascii="Times New Roman" w:hAnsi="Times New Roman" w:cs="Times New Roman"/>
          <w:sz w:val="24"/>
          <w:szCs w:val="24"/>
        </w:rPr>
        <w:t xml:space="preserve">he system shall allow </w:t>
      </w:r>
      <w:r>
        <w:rPr>
          <w:rFonts w:ascii="Times New Roman" w:hAnsi="Times New Roman" w:cs="Times New Roman"/>
          <w:sz w:val="24"/>
          <w:szCs w:val="24"/>
        </w:rPr>
        <w:t>for setting up new connections</w:t>
      </w:r>
      <w:r w:rsidR="00D55DB6">
        <w:rPr>
          <w:rFonts w:ascii="Times New Roman" w:hAnsi="Times New Roman" w:cs="Times New Roman"/>
          <w:sz w:val="24"/>
          <w:szCs w:val="24"/>
        </w:rPr>
        <w:t>.</w:t>
      </w:r>
    </w:p>
    <w:p w14:paraId="40F2F45E" w14:textId="2A91632C" w:rsidR="000F13F2" w:rsidRPr="00B16C74" w:rsidRDefault="000F13F2" w:rsidP="00B16C74">
      <w:pPr>
        <w:pStyle w:val="ListParagraph"/>
        <w:numPr>
          <w:ilvl w:val="1"/>
          <w:numId w:val="1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16C74">
        <w:rPr>
          <w:rFonts w:ascii="Times New Roman" w:hAnsi="Times New Roman" w:cs="Times New Roman"/>
          <w:sz w:val="24"/>
          <w:szCs w:val="24"/>
        </w:rPr>
        <w:t>The system shall reflect errors back to the user</w:t>
      </w:r>
      <w:r w:rsidR="00B16C74">
        <w:rPr>
          <w:rFonts w:ascii="Times New Roman" w:hAnsi="Times New Roman" w:cs="Times New Roman"/>
          <w:sz w:val="24"/>
          <w:szCs w:val="24"/>
        </w:rPr>
        <w:t>.</w:t>
      </w:r>
    </w:p>
    <w:p w14:paraId="599E8282" w14:textId="34B9701D" w:rsidR="000F13F2" w:rsidRPr="00B16C74" w:rsidRDefault="00D24594" w:rsidP="00B16C74">
      <w:pPr>
        <w:pStyle w:val="ListParagraph"/>
        <w:numPr>
          <w:ilvl w:val="1"/>
          <w:numId w:val="1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system shall handle permission requests and permission errors</w:t>
      </w:r>
      <w:r w:rsidR="00B16C74">
        <w:rPr>
          <w:rFonts w:ascii="Times New Roman" w:hAnsi="Times New Roman" w:cs="Times New Roman"/>
          <w:sz w:val="24"/>
          <w:szCs w:val="24"/>
        </w:rPr>
        <w:t>.</w:t>
      </w:r>
    </w:p>
    <w:p w14:paraId="0800DC52" w14:textId="073E76E0" w:rsidR="00B16C74" w:rsidRDefault="00B16C74" w:rsidP="0089172E">
      <w:pPr>
        <w:pStyle w:val="ListParagraph"/>
        <w:numPr>
          <w:ilvl w:val="2"/>
          <w:numId w:val="1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16C74">
        <w:rPr>
          <w:rFonts w:ascii="Times New Roman" w:hAnsi="Times New Roman" w:cs="Times New Roman"/>
          <w:sz w:val="24"/>
          <w:szCs w:val="24"/>
        </w:rPr>
        <w:t>Medium Priority</w:t>
      </w:r>
    </w:p>
    <w:p w14:paraId="35037FCF" w14:textId="490ECE12" w:rsidR="00B16C74" w:rsidRDefault="00D24594" w:rsidP="00244F83">
      <w:pPr>
        <w:pStyle w:val="ListParagraph"/>
        <w:numPr>
          <w:ilvl w:val="4"/>
          <w:numId w:val="1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16C74">
        <w:rPr>
          <w:rFonts w:ascii="Times New Roman" w:hAnsi="Times New Roman" w:cs="Times New Roman"/>
          <w:sz w:val="24"/>
          <w:szCs w:val="24"/>
        </w:rPr>
        <w:t>The system shall continuously display new updated information</w:t>
      </w:r>
      <w:r w:rsidR="00D55DB6">
        <w:rPr>
          <w:rFonts w:ascii="Times New Roman" w:hAnsi="Times New Roman" w:cs="Times New Roman"/>
          <w:sz w:val="24"/>
          <w:szCs w:val="24"/>
        </w:rPr>
        <w:t>.</w:t>
      </w:r>
    </w:p>
    <w:p w14:paraId="22484218" w14:textId="7DAF8098" w:rsidR="00836463" w:rsidRPr="00B16C74" w:rsidRDefault="00836463" w:rsidP="00244F83">
      <w:pPr>
        <w:pStyle w:val="ListParagraph"/>
        <w:numPr>
          <w:ilvl w:val="4"/>
          <w:numId w:val="1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16C74">
        <w:rPr>
          <w:rFonts w:ascii="Times New Roman" w:hAnsi="Times New Roman" w:cs="Times New Roman"/>
          <w:sz w:val="24"/>
          <w:szCs w:val="24"/>
        </w:rPr>
        <w:t>The system shall display all ongoing connections</w:t>
      </w:r>
      <w:r w:rsidR="00C40FF1">
        <w:rPr>
          <w:rFonts w:ascii="Times New Roman" w:hAnsi="Times New Roman" w:cs="Times New Roman"/>
          <w:sz w:val="24"/>
          <w:szCs w:val="24"/>
        </w:rPr>
        <w:t>.</w:t>
      </w:r>
    </w:p>
    <w:p w14:paraId="2A69F2C3" w14:textId="5C7BD885" w:rsidR="00B16C74" w:rsidRDefault="00B16C74" w:rsidP="00B16C7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16C74">
        <w:rPr>
          <w:rFonts w:ascii="Times New Roman" w:hAnsi="Times New Roman" w:cs="Times New Roman"/>
          <w:b/>
          <w:bCs/>
          <w:sz w:val="24"/>
          <w:szCs w:val="24"/>
        </w:rPr>
        <w:t>2.4 User Requirements – Non-Functional Objectives</w:t>
      </w:r>
    </w:p>
    <w:p w14:paraId="162E49C0" w14:textId="5F1D9CE2" w:rsidR="00244F83" w:rsidRDefault="00244F83" w:rsidP="00244F83">
      <w:pPr>
        <w:pStyle w:val="ListParagraph"/>
        <w:numPr>
          <w:ilvl w:val="1"/>
          <w:numId w:val="1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44F8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Reliability</w:t>
      </w:r>
    </w:p>
    <w:p w14:paraId="1180E2D6" w14:textId="6E5F1E8C" w:rsidR="008F0EEA" w:rsidRDefault="008F0EEA" w:rsidP="008F0EEA">
      <w:pPr>
        <w:pStyle w:val="ListParagraph"/>
        <w:numPr>
          <w:ilvl w:val="4"/>
          <w:numId w:val="1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F0EEA">
        <w:rPr>
          <w:rFonts w:ascii="Times New Roman" w:hAnsi="Times New Roman" w:cs="Times New Roman"/>
          <w:sz w:val="24"/>
          <w:szCs w:val="24"/>
        </w:rPr>
        <w:t>The system shall be completely operational at any point in time.</w:t>
      </w:r>
    </w:p>
    <w:p w14:paraId="5223E21C" w14:textId="610CF4C6" w:rsidR="008F0EEA" w:rsidRPr="008F0EEA" w:rsidRDefault="008F0EEA" w:rsidP="008F0EEA">
      <w:pPr>
        <w:pStyle w:val="ListParagraph"/>
        <w:numPr>
          <w:ilvl w:val="4"/>
          <w:numId w:val="1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ilures shall restart the application.</w:t>
      </w:r>
    </w:p>
    <w:p w14:paraId="04652A18" w14:textId="6933E153" w:rsidR="00244F83" w:rsidRDefault="008F0EEA" w:rsidP="008F0EEA">
      <w:pPr>
        <w:pStyle w:val="ListParagraph"/>
        <w:numPr>
          <w:ilvl w:val="1"/>
          <w:numId w:val="18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ability</w:t>
      </w:r>
    </w:p>
    <w:p w14:paraId="06581CB9" w14:textId="522B09D8" w:rsidR="008F0EEA" w:rsidRDefault="008F0EEA" w:rsidP="008F0EEA">
      <w:pPr>
        <w:pStyle w:val="ListParagraph"/>
        <w:numPr>
          <w:ilvl w:val="4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user should be able to create a new connection within a few clicks.</w:t>
      </w:r>
    </w:p>
    <w:p w14:paraId="58259403" w14:textId="336EC4F3" w:rsidR="008F0EEA" w:rsidRDefault="008F0EEA" w:rsidP="008F0EEA">
      <w:pPr>
        <w:pStyle w:val="ListParagraph"/>
        <w:numPr>
          <w:ilvl w:val="4"/>
          <w:numId w:val="19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ean time to establish a connection should not exceed 10 seconds.</w:t>
      </w:r>
    </w:p>
    <w:p w14:paraId="3B866EC0" w14:textId="00C99303" w:rsidR="008F0EEA" w:rsidRDefault="004153AD" w:rsidP="004153AD">
      <w:pPr>
        <w:spacing w:line="480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4153AD">
        <w:rPr>
          <w:rFonts w:ascii="Times New Roman" w:hAnsi="Times New Roman" w:cs="Times New Roman"/>
          <w:b/>
          <w:bCs/>
          <w:sz w:val="24"/>
          <w:szCs w:val="24"/>
        </w:rPr>
        <w:t>2.4.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153AD">
        <w:rPr>
          <w:rFonts w:ascii="Times New Roman" w:hAnsi="Times New Roman" w:cs="Times New Roman"/>
          <w:sz w:val="24"/>
          <w:szCs w:val="24"/>
        </w:rPr>
        <w:t>Performance</w:t>
      </w:r>
    </w:p>
    <w:p w14:paraId="0E0D29A1" w14:textId="4267AB0D" w:rsidR="004153AD" w:rsidRDefault="004153AD" w:rsidP="004153AD">
      <w:pPr>
        <w:pStyle w:val="ListParagraph"/>
        <w:numPr>
          <w:ilvl w:val="4"/>
          <w:numId w:val="2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153AD">
        <w:rPr>
          <w:rFonts w:ascii="Times New Roman" w:hAnsi="Times New Roman" w:cs="Times New Roman"/>
          <w:sz w:val="24"/>
          <w:szCs w:val="24"/>
        </w:rPr>
        <w:t xml:space="preserve">The system should support </w:t>
      </w:r>
      <w:r>
        <w:rPr>
          <w:rFonts w:ascii="Times New Roman" w:hAnsi="Times New Roman" w:cs="Times New Roman"/>
          <w:sz w:val="24"/>
          <w:szCs w:val="24"/>
        </w:rPr>
        <w:t>at least</w:t>
      </w:r>
      <w:r w:rsidRPr="004153A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5 simultaneous</w:t>
      </w:r>
      <w:r w:rsidRPr="004153AD">
        <w:rPr>
          <w:rFonts w:ascii="Times New Roman" w:hAnsi="Times New Roman" w:cs="Times New Roman"/>
          <w:sz w:val="24"/>
          <w:szCs w:val="24"/>
        </w:rPr>
        <w:t xml:space="preserve"> session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E19DBAE" w14:textId="560683D6" w:rsidR="004153AD" w:rsidRDefault="004153AD" w:rsidP="004153AD">
      <w:pPr>
        <w:pStyle w:val="ListParagraph"/>
        <w:numPr>
          <w:ilvl w:val="4"/>
          <w:numId w:val="20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ystem view refresh-rate should not exceed 1 second.</w:t>
      </w:r>
    </w:p>
    <w:p w14:paraId="52FC8B93" w14:textId="170A65C3" w:rsidR="004153AD" w:rsidRDefault="004153AD" w:rsidP="004153AD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53AD">
        <w:rPr>
          <w:rFonts w:ascii="Times New Roman" w:hAnsi="Times New Roman" w:cs="Times New Roman"/>
          <w:b/>
          <w:bCs/>
          <w:sz w:val="24"/>
          <w:szCs w:val="24"/>
        </w:rPr>
        <w:t>2.4.4</w:t>
      </w: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4153AD">
        <w:rPr>
          <w:rFonts w:ascii="Times New Roman" w:hAnsi="Times New Roman" w:cs="Times New Roman"/>
          <w:sz w:val="24"/>
          <w:szCs w:val="24"/>
        </w:rPr>
        <w:t>Security</w:t>
      </w:r>
    </w:p>
    <w:p w14:paraId="04EE9DD8" w14:textId="42C0AE9C" w:rsidR="004153AD" w:rsidRDefault="004153AD" w:rsidP="004153AD">
      <w:pPr>
        <w:pStyle w:val="ListParagraph"/>
        <w:numPr>
          <w:ilvl w:val="4"/>
          <w:numId w:val="2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ransactions must be transmitted in an encrypted form.</w:t>
      </w:r>
    </w:p>
    <w:p w14:paraId="74F76891" w14:textId="7DDD1083" w:rsidR="004153AD" w:rsidRDefault="004153AD" w:rsidP="004153AD">
      <w:pPr>
        <w:pStyle w:val="ListParagraph"/>
        <w:numPr>
          <w:ilvl w:val="4"/>
          <w:numId w:val="2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stem shall hide the </w:t>
      </w:r>
      <w:r w:rsidR="00836463">
        <w:rPr>
          <w:rFonts w:ascii="Times New Roman" w:hAnsi="Times New Roman" w:cs="Times New Roman"/>
          <w:sz w:val="24"/>
          <w:szCs w:val="24"/>
        </w:rPr>
        <w:t xml:space="preserve">user’s </w:t>
      </w:r>
      <w:r>
        <w:rPr>
          <w:rFonts w:ascii="Times New Roman" w:hAnsi="Times New Roman" w:cs="Times New Roman"/>
          <w:sz w:val="24"/>
          <w:szCs w:val="24"/>
        </w:rPr>
        <w:t>password from view.</w:t>
      </w:r>
    </w:p>
    <w:p w14:paraId="5408ADDF" w14:textId="63E6AB49" w:rsidR="004153AD" w:rsidRDefault="004153AD" w:rsidP="004153AD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4153AD">
        <w:rPr>
          <w:rFonts w:ascii="Times New Roman" w:hAnsi="Times New Roman" w:cs="Times New Roman"/>
          <w:b/>
          <w:bCs/>
          <w:sz w:val="24"/>
          <w:szCs w:val="24"/>
        </w:rPr>
        <w:t>2.4.5</w:t>
      </w:r>
      <w:r>
        <w:rPr>
          <w:rFonts w:ascii="Times New Roman" w:hAnsi="Times New Roman" w:cs="Times New Roman"/>
          <w:sz w:val="24"/>
          <w:szCs w:val="24"/>
        </w:rPr>
        <w:tab/>
        <w:t>Supportability</w:t>
      </w:r>
    </w:p>
    <w:p w14:paraId="2345F5E0" w14:textId="190E2FDB" w:rsidR="004153AD" w:rsidRDefault="004153AD" w:rsidP="004153AD">
      <w:pPr>
        <w:pStyle w:val="ListParagraph"/>
        <w:numPr>
          <w:ilvl w:val="4"/>
          <w:numId w:val="2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system shall be able to accommodate new features without major reengineering.</w:t>
      </w:r>
    </w:p>
    <w:p w14:paraId="504EADC3" w14:textId="242FD863" w:rsidR="004153AD" w:rsidRDefault="00D55DB6" w:rsidP="004153AD">
      <w:pPr>
        <w:pStyle w:val="ListParagraph"/>
        <w:numPr>
          <w:ilvl w:val="4"/>
          <w:numId w:val="2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ystem shall be viewable from Android version </w:t>
      </w:r>
      <w:r w:rsidR="00F362F7">
        <w:rPr>
          <w:rFonts w:ascii="Times New Roman" w:hAnsi="Times New Roman" w:cs="Times New Roman"/>
          <w:sz w:val="24"/>
          <w:szCs w:val="24"/>
        </w:rPr>
        <w:t>8.1</w:t>
      </w:r>
      <w:r>
        <w:rPr>
          <w:rFonts w:ascii="Times New Roman" w:hAnsi="Times New Roman" w:cs="Times New Roman"/>
          <w:sz w:val="24"/>
          <w:szCs w:val="24"/>
        </w:rPr>
        <w:t xml:space="preserve"> or above.</w:t>
      </w:r>
    </w:p>
    <w:p w14:paraId="5A8D04E3" w14:textId="0A35B9A5" w:rsidR="00C40FF1" w:rsidRDefault="00C40FF1" w:rsidP="004153AD">
      <w:pPr>
        <w:pStyle w:val="ListParagraph"/>
        <w:numPr>
          <w:ilvl w:val="4"/>
          <w:numId w:val="2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ystem should support any Unix operating system.</w:t>
      </w:r>
    </w:p>
    <w:p w14:paraId="473A186F" w14:textId="68B258DB" w:rsidR="00D55DB6" w:rsidRDefault="00D55DB6" w:rsidP="00D55DB6">
      <w:pPr>
        <w:pStyle w:val="ListParagraph"/>
        <w:numPr>
          <w:ilvl w:val="0"/>
          <w:numId w:val="2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faces</w:t>
      </w:r>
    </w:p>
    <w:p w14:paraId="1D07BE39" w14:textId="443D3EFE" w:rsidR="00D55DB6" w:rsidRDefault="00D55DB6" w:rsidP="00D55DB6">
      <w:pPr>
        <w:pStyle w:val="ListParagraph"/>
        <w:numPr>
          <w:ilvl w:val="4"/>
          <w:numId w:val="2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ystem must interface with the OpenSSH2</w:t>
      </w:r>
      <w:r w:rsidR="00DC4EA6">
        <w:rPr>
          <w:rFonts w:ascii="Times New Roman" w:hAnsi="Times New Roman" w:cs="Times New Roman"/>
          <w:sz w:val="24"/>
          <w:szCs w:val="24"/>
        </w:rPr>
        <w:t xml:space="preserve"> tool</w:t>
      </w:r>
      <w:r w:rsidR="00B4675E">
        <w:rPr>
          <w:rFonts w:ascii="Times New Roman" w:hAnsi="Times New Roman" w:cs="Times New Roman"/>
          <w:sz w:val="24"/>
          <w:szCs w:val="24"/>
        </w:rPr>
        <w:t xml:space="preserve"> on the remote server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840E9FD" w14:textId="24CF74B7" w:rsidR="00D55DB6" w:rsidRDefault="00D55DB6" w:rsidP="00D55DB6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55DB6">
        <w:rPr>
          <w:rFonts w:ascii="Times New Roman" w:hAnsi="Times New Roman" w:cs="Times New Roman"/>
          <w:b/>
          <w:bCs/>
          <w:sz w:val="24"/>
          <w:szCs w:val="24"/>
        </w:rPr>
        <w:t>2.5 User Requirements – Context Model</w:t>
      </w:r>
    </w:p>
    <w:p w14:paraId="45BD6586" w14:textId="3475DD14" w:rsidR="00836463" w:rsidRDefault="00836463" w:rsidP="00836463">
      <w:pPr>
        <w:pStyle w:val="ListParagraph"/>
        <w:numPr>
          <w:ilvl w:val="0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6463">
        <w:rPr>
          <w:rFonts w:ascii="Times New Roman" w:hAnsi="Times New Roman" w:cs="Times New Roman"/>
          <w:sz w:val="24"/>
          <w:szCs w:val="24"/>
        </w:rPr>
        <w:t>Goal Statement</w:t>
      </w:r>
    </w:p>
    <w:p w14:paraId="28AF1A9D" w14:textId="79F0B360" w:rsidR="00836463" w:rsidRDefault="00836463" w:rsidP="00836463">
      <w:pPr>
        <w:pStyle w:val="ListParagraph"/>
        <w:numPr>
          <w:ilvl w:val="1"/>
          <w:numId w:val="26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al of the system is to allow the creation of multiple continuous sessions allowing quick remote access to accomplish a task.</w:t>
      </w:r>
    </w:p>
    <w:p w14:paraId="221E5B78" w14:textId="0F2873E8" w:rsidR="00836463" w:rsidRPr="00836463" w:rsidRDefault="00836463" w:rsidP="00836463">
      <w:pPr>
        <w:spacing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36463">
        <w:rPr>
          <w:rFonts w:ascii="Times New Roman" w:hAnsi="Times New Roman" w:cs="Times New Roman"/>
          <w:b/>
          <w:bCs/>
          <w:sz w:val="24"/>
          <w:szCs w:val="24"/>
        </w:rPr>
        <w:t>2.5.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Context Diagram</w:t>
      </w:r>
    </w:p>
    <w:p w14:paraId="0EDE7C3D" w14:textId="348FE505" w:rsidR="00E90369" w:rsidRDefault="00B848FE" w:rsidP="00B848FE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761AD0" wp14:editId="091BE390">
            <wp:extent cx="5181692" cy="34956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326" cy="3519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51B6CD" w14:textId="2BFA9625" w:rsidR="00B848FE" w:rsidRDefault="00B848FE" w:rsidP="00B848FE">
      <w:pPr>
        <w:pStyle w:val="ListParagraph"/>
        <w:numPr>
          <w:ilvl w:val="1"/>
          <w:numId w:val="2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ystem Eternals</w:t>
      </w:r>
    </w:p>
    <w:p w14:paraId="475EE108" w14:textId="7DC673F2" w:rsidR="00B848FE" w:rsidRDefault="00B848FE" w:rsidP="00B848FE">
      <w:pPr>
        <w:pStyle w:val="ListParagraph"/>
        <w:numPr>
          <w:ilvl w:val="3"/>
          <w:numId w:val="2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customer is any user of that system who wishes to connect to a remote server. A customer may create a shell or start to transfer files.</w:t>
      </w:r>
    </w:p>
    <w:p w14:paraId="415B087E" w14:textId="41ACC2F2" w:rsidR="00B848FE" w:rsidRDefault="00B848FE" w:rsidP="00A040E5">
      <w:pPr>
        <w:pStyle w:val="ListParagraph"/>
        <w:numPr>
          <w:ilvl w:val="3"/>
          <w:numId w:val="2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ice storage is the collection of files the customer has access to on the device. A customer should have access to the files through the system.</w:t>
      </w:r>
    </w:p>
    <w:p w14:paraId="1BBF894B" w14:textId="4371A7C1" w:rsidR="00B848FE" w:rsidRDefault="00160D5E" w:rsidP="00A040E5">
      <w:pPr>
        <w:pStyle w:val="ListParagraph"/>
        <w:numPr>
          <w:ilvl w:val="3"/>
          <w:numId w:val="2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</w:t>
      </w:r>
      <w:r w:rsidR="00B848FE">
        <w:rPr>
          <w:rFonts w:ascii="Times New Roman" w:hAnsi="Times New Roman" w:cs="Times New Roman"/>
          <w:sz w:val="24"/>
          <w:szCs w:val="24"/>
        </w:rPr>
        <w:t xml:space="preserve">emote server is a foreign device </w:t>
      </w:r>
      <w:r>
        <w:rPr>
          <w:rFonts w:ascii="Times New Roman" w:hAnsi="Times New Roman" w:cs="Times New Roman"/>
          <w:sz w:val="24"/>
          <w:szCs w:val="24"/>
        </w:rPr>
        <w:t>that</w:t>
      </w:r>
      <w:r w:rsidR="00B848FE">
        <w:rPr>
          <w:rFonts w:ascii="Times New Roman" w:hAnsi="Times New Roman" w:cs="Times New Roman"/>
          <w:sz w:val="24"/>
          <w:szCs w:val="24"/>
        </w:rPr>
        <w:t xml:space="preserve"> the consumer wishes to connect to when creating a shell or transferring files.</w:t>
      </w:r>
    </w:p>
    <w:p w14:paraId="2F9846BD" w14:textId="1120E0B3" w:rsidR="00B848FE" w:rsidRDefault="00B848FE" w:rsidP="00A040E5">
      <w:pPr>
        <w:pStyle w:val="ListParagraph"/>
        <w:numPr>
          <w:ilvl w:val="3"/>
          <w:numId w:val="2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le reading &amp; writing permissions are required for manipulating any foreign or local files.</w:t>
      </w:r>
    </w:p>
    <w:p w14:paraId="3558F198" w14:textId="061CDA4D" w:rsidR="00B848FE" w:rsidRDefault="00B848FE" w:rsidP="00A040E5">
      <w:pPr>
        <w:pStyle w:val="ListParagraph"/>
        <w:numPr>
          <w:ilvl w:val="3"/>
          <w:numId w:val="2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ote storage is a foreign collection of files that the customer has access to through the system.</w:t>
      </w:r>
    </w:p>
    <w:p w14:paraId="1BEF6230" w14:textId="4A931D06" w:rsidR="00B848FE" w:rsidRDefault="00B848FE" w:rsidP="00A040E5">
      <w:pPr>
        <w:pStyle w:val="ListParagraph"/>
        <w:numPr>
          <w:ilvl w:val="3"/>
          <w:numId w:val="27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net permission is required for transmitting any commands or files or receiving any outputs from the remote server.</w:t>
      </w:r>
    </w:p>
    <w:p w14:paraId="5A36C0C9" w14:textId="7CE72DC8" w:rsidR="00DC4EA6" w:rsidRDefault="00DC4E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BD44891" w14:textId="3972144A" w:rsidR="00B848FE" w:rsidRDefault="00DC4EA6" w:rsidP="00B848FE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4EA6">
        <w:rPr>
          <w:rFonts w:ascii="Times New Roman" w:hAnsi="Times New Roman" w:cs="Times New Roman"/>
          <w:b/>
          <w:bCs/>
          <w:sz w:val="24"/>
          <w:szCs w:val="24"/>
        </w:rPr>
        <w:lastRenderedPageBreak/>
        <w:t>3.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System Requirements Specification</w:t>
      </w:r>
    </w:p>
    <w:p w14:paraId="21E8769C" w14:textId="6E1B0926" w:rsidR="00DC4EA6" w:rsidRDefault="00DC4EA6" w:rsidP="00B848FE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1 System Requirements – Introduction</w:t>
      </w:r>
    </w:p>
    <w:p w14:paraId="35F1E134" w14:textId="23428562" w:rsidR="00DC4EA6" w:rsidRPr="000A2F3E" w:rsidRDefault="002558DC" w:rsidP="00DC4EA6">
      <w:pPr>
        <w:pStyle w:val="ListParagraph"/>
        <w:numPr>
          <w:ilvl w:val="1"/>
          <w:numId w:val="28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ystem is composed of three different use cases, the log</w:t>
      </w:r>
      <w:r w:rsidR="00160D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case, execution case, and transfer case. The execution case and the transfer case are the core of the software system and both depend on the log</w:t>
      </w:r>
      <w:r w:rsidR="00160D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case. The user must be logged in in order to execute or transfer files. </w:t>
      </w:r>
    </w:p>
    <w:p w14:paraId="70DD84D5" w14:textId="77777777" w:rsidR="00A040E5" w:rsidRDefault="00DC4EA6" w:rsidP="00A040E5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2 System Requirements - Use Case Diagram</w:t>
      </w:r>
    </w:p>
    <w:p w14:paraId="14F84A9C" w14:textId="7D3DD3AA" w:rsidR="00DC4EA6" w:rsidRDefault="00A040E5" w:rsidP="00A040E5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3724EB1" wp14:editId="1341C56E">
            <wp:extent cx="2581275" cy="20574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6F0D0" w14:textId="3B26803B" w:rsidR="00DC4EA6" w:rsidRDefault="00DC4EA6" w:rsidP="00DC4EA6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.3 System Requirements - Use Case Descriptions</w:t>
      </w:r>
      <w:r w:rsidR="001B4BBE">
        <w:rPr>
          <w:rFonts w:ascii="Times New Roman" w:hAnsi="Times New Roman" w:cs="Times New Roman"/>
          <w:b/>
          <w:bCs/>
          <w:sz w:val="24"/>
          <w:szCs w:val="24"/>
        </w:rPr>
        <w:t xml:space="preserve"> (for select cases)</w:t>
      </w:r>
    </w:p>
    <w:p w14:paraId="315369F9" w14:textId="3E95E466" w:rsidR="001B4BBE" w:rsidRPr="000A2F3E" w:rsidRDefault="001B4BBE" w:rsidP="00A040E5">
      <w:pPr>
        <w:pStyle w:val="ListParagraph"/>
        <w:numPr>
          <w:ilvl w:val="0"/>
          <w:numId w:val="3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0A2F3E">
        <w:rPr>
          <w:rFonts w:ascii="Times New Roman" w:hAnsi="Times New Roman" w:cs="Times New Roman"/>
          <w:sz w:val="24"/>
          <w:szCs w:val="24"/>
        </w:rPr>
        <w:t>Notes:</w:t>
      </w:r>
    </w:p>
    <w:p w14:paraId="413D1A07" w14:textId="0B5B6D63" w:rsidR="001B4BBE" w:rsidRPr="001B4BBE" w:rsidRDefault="001B4BBE" w:rsidP="00A040E5">
      <w:pPr>
        <w:pStyle w:val="ListParagraph"/>
        <w:numPr>
          <w:ilvl w:val="3"/>
          <w:numId w:val="33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all use cases, the user can terminate at any step that requires user input. This action will end the use case. Any open session shall </w:t>
      </w:r>
      <w:r w:rsidR="002F441D">
        <w:rPr>
          <w:rFonts w:ascii="Times New Roman" w:hAnsi="Times New Roman" w:cs="Times New Roman"/>
          <w:sz w:val="24"/>
          <w:szCs w:val="24"/>
        </w:rPr>
        <w:t>continue</w:t>
      </w:r>
      <w:r>
        <w:rPr>
          <w:rFonts w:ascii="Times New Roman" w:hAnsi="Times New Roman" w:cs="Times New Roman"/>
          <w:sz w:val="24"/>
          <w:szCs w:val="24"/>
        </w:rPr>
        <w:t xml:space="preserve"> when that use case </w:t>
      </w:r>
      <w:bookmarkStart w:id="0" w:name="_GoBack"/>
      <w:bookmarkEnd w:id="0"/>
      <w:r w:rsidR="007408C7">
        <w:rPr>
          <w:rFonts w:ascii="Times New Roman" w:hAnsi="Times New Roman" w:cs="Times New Roman"/>
          <w:sz w:val="24"/>
          <w:szCs w:val="24"/>
        </w:rPr>
        <w:t>ends</w:t>
      </w:r>
      <w:r w:rsidR="008C02D3">
        <w:rPr>
          <w:rFonts w:ascii="Times New Roman" w:hAnsi="Times New Roman" w:cs="Times New Roman"/>
          <w:sz w:val="24"/>
          <w:szCs w:val="24"/>
        </w:rPr>
        <w:t xml:space="preserve"> unless specified otherwise.</w:t>
      </w:r>
    </w:p>
    <w:p w14:paraId="52B9BF1A" w14:textId="0C902463" w:rsidR="001B4BBE" w:rsidRPr="001B4BBE" w:rsidRDefault="001B4BBE" w:rsidP="00A040E5">
      <w:pPr>
        <w:pStyle w:val="ListParagraph"/>
        <w:numPr>
          <w:ilvl w:val="3"/>
          <w:numId w:val="33"/>
        </w:num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all use cases that require a logged</w:t>
      </w:r>
      <w:r w:rsidR="00160D5E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in user, the current login session is updated during that use case to reflect the navigation paths of the use case.</w:t>
      </w:r>
    </w:p>
    <w:p w14:paraId="25B3E06B" w14:textId="77777777" w:rsidR="001B4BBE" w:rsidRPr="001B4BBE" w:rsidRDefault="001B4BBE" w:rsidP="00A040E5">
      <w:pPr>
        <w:pStyle w:val="ListParagraph"/>
        <w:numPr>
          <w:ilvl w:val="0"/>
          <w:numId w:val="33"/>
        </w:num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ogin User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515"/>
        <w:gridCol w:w="6115"/>
      </w:tblGrid>
      <w:tr w:rsidR="001B4BBE" w14:paraId="4351E10C" w14:textId="77777777" w:rsidTr="001B4BBE">
        <w:tc>
          <w:tcPr>
            <w:tcW w:w="2515" w:type="dxa"/>
          </w:tcPr>
          <w:p w14:paraId="5AC7D335" w14:textId="0A76FFE9" w:rsidR="001B4BBE" w:rsidRDefault="001B4BBE" w:rsidP="001B4BBE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 Case Name:</w:t>
            </w:r>
          </w:p>
        </w:tc>
        <w:tc>
          <w:tcPr>
            <w:tcW w:w="6115" w:type="dxa"/>
          </w:tcPr>
          <w:p w14:paraId="3EFE7817" w14:textId="3A97B29A" w:rsidR="001B4BBE" w:rsidRDefault="001B4BBE" w:rsidP="001B4BBE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gin User</w:t>
            </w:r>
          </w:p>
        </w:tc>
      </w:tr>
      <w:tr w:rsidR="001B4BBE" w14:paraId="03BE9811" w14:textId="77777777" w:rsidTr="001B4BBE">
        <w:tc>
          <w:tcPr>
            <w:tcW w:w="2515" w:type="dxa"/>
          </w:tcPr>
          <w:p w14:paraId="37336945" w14:textId="1525D882" w:rsidR="001B4BBE" w:rsidRDefault="001B4BBE" w:rsidP="001B4BBE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ary:</w:t>
            </w:r>
          </w:p>
        </w:tc>
        <w:tc>
          <w:tcPr>
            <w:tcW w:w="6115" w:type="dxa"/>
          </w:tcPr>
          <w:p w14:paraId="4A5A42B9" w14:textId="10D0A696" w:rsidR="001B4BBE" w:rsidRDefault="001B4BBE" w:rsidP="00A040E5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 order to execute shell commands or transfer files, a user must log</w:t>
            </w:r>
            <w:r w:rsidR="00160D5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 so that the system can connect to the remote host.</w:t>
            </w:r>
          </w:p>
        </w:tc>
      </w:tr>
      <w:tr w:rsidR="007408C7" w14:paraId="032F1484" w14:textId="77777777" w:rsidTr="001B4BBE">
        <w:tc>
          <w:tcPr>
            <w:tcW w:w="2515" w:type="dxa"/>
          </w:tcPr>
          <w:p w14:paraId="49A8DD92" w14:textId="4EAA3767" w:rsidR="007408C7" w:rsidRDefault="007408C7" w:rsidP="001B4BBE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lossary:</w:t>
            </w:r>
          </w:p>
        </w:tc>
        <w:tc>
          <w:tcPr>
            <w:tcW w:w="6115" w:type="dxa"/>
          </w:tcPr>
          <w:p w14:paraId="3826B018" w14:textId="3682A928" w:rsidR="007408C7" w:rsidRDefault="007408C7" w:rsidP="00A040E5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RL – Universal Resource Locator.</w:t>
            </w:r>
          </w:p>
          <w:p w14:paraId="6E490AC5" w14:textId="5892120E" w:rsidR="007408C7" w:rsidRDefault="007408C7" w:rsidP="00A040E5">
            <w:pPr>
              <w:pStyle w:val="ListParagraph"/>
              <w:spacing w:line="480" w:lineRule="auto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rt – Communication endpoint. Ranges from 0 to 65535.</w:t>
            </w:r>
          </w:p>
        </w:tc>
      </w:tr>
      <w:tr w:rsidR="001B4BBE" w14:paraId="7CCD6AA3" w14:textId="77777777" w:rsidTr="001B4BBE">
        <w:tc>
          <w:tcPr>
            <w:tcW w:w="2515" w:type="dxa"/>
          </w:tcPr>
          <w:p w14:paraId="41DC6405" w14:textId="7F83CE39" w:rsidR="001B4BBE" w:rsidRDefault="001B4BBE" w:rsidP="001B4BBE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sic Flow:</w:t>
            </w:r>
          </w:p>
        </w:tc>
        <w:tc>
          <w:tcPr>
            <w:tcW w:w="6115" w:type="dxa"/>
          </w:tcPr>
          <w:p w14:paraId="02C4F6F3" w14:textId="77777777" w:rsidR="001B4BBE" w:rsidRDefault="001B4BBE" w:rsidP="00A040E5">
            <w:pPr>
              <w:pStyle w:val="ListParagraph"/>
              <w:numPr>
                <w:ilvl w:val="0"/>
                <w:numId w:val="29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 case starts when a user wants to create a session.</w:t>
            </w:r>
          </w:p>
          <w:p w14:paraId="54B6EE85" w14:textId="70820BC0" w:rsidR="001B4BBE" w:rsidRDefault="001B4BBE" w:rsidP="00A040E5">
            <w:pPr>
              <w:pStyle w:val="ListParagraph"/>
              <w:numPr>
                <w:ilvl w:val="0"/>
                <w:numId w:val="29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ystem requests the </w:t>
            </w:r>
            <w:r w:rsidR="000A2F3E">
              <w:rPr>
                <w:rFonts w:ascii="Times New Roman" w:hAnsi="Times New Roman" w:cs="Times New Roman"/>
                <w:sz w:val="24"/>
                <w:szCs w:val="24"/>
              </w:rPr>
              <w:t xml:space="preserve">type of session to create,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sername, URL, Password, and Port the remote system is running on.</w:t>
            </w:r>
          </w:p>
          <w:p w14:paraId="2FB97F73" w14:textId="3CB31EDD" w:rsidR="001B4BBE" w:rsidRDefault="001B4BBE" w:rsidP="00A040E5">
            <w:pPr>
              <w:pStyle w:val="ListParagraph"/>
              <w:numPr>
                <w:ilvl w:val="0"/>
                <w:numId w:val="29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r enters</w:t>
            </w:r>
            <w:r w:rsidR="000A2F3E">
              <w:rPr>
                <w:rFonts w:ascii="Times New Roman" w:hAnsi="Times New Roman" w:cs="Times New Roman"/>
                <w:sz w:val="24"/>
                <w:szCs w:val="24"/>
              </w:rPr>
              <w:t xml:space="preserve"> at lea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ir username, URL, and password</w:t>
            </w:r>
            <w:r w:rsidR="000A2F3E">
              <w:rPr>
                <w:rFonts w:ascii="Times New Roman" w:hAnsi="Times New Roman" w:cs="Times New Roman"/>
                <w:sz w:val="24"/>
                <w:szCs w:val="24"/>
              </w:rPr>
              <w:t>. The default port is 22. The default session to create is SSH.</w:t>
            </w:r>
          </w:p>
          <w:p w14:paraId="6D7D4BA0" w14:textId="77777777" w:rsidR="000A2F3E" w:rsidRDefault="000A2F3E" w:rsidP="00A040E5">
            <w:pPr>
              <w:pStyle w:val="ListParagraph"/>
              <w:numPr>
                <w:ilvl w:val="0"/>
                <w:numId w:val="29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will verify the credentials of the user.</w:t>
            </w:r>
          </w:p>
          <w:p w14:paraId="3EF5F539" w14:textId="15180011" w:rsidR="000A2F3E" w:rsidRDefault="000A2F3E" w:rsidP="00A040E5">
            <w:pPr>
              <w:pStyle w:val="ListParagraph"/>
              <w:numPr>
                <w:ilvl w:val="0"/>
                <w:numId w:val="29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system will start a respective session depending on </w:t>
            </w:r>
            <w:r w:rsidR="006E33C8">
              <w:rPr>
                <w:rFonts w:ascii="Times New Roman" w:hAnsi="Times New Roman" w:cs="Times New Roman"/>
                <w:sz w:val="24"/>
                <w:szCs w:val="24"/>
              </w:rPr>
              <w:t>wheth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y want to execute a shell command or transfer files.</w:t>
            </w:r>
          </w:p>
        </w:tc>
      </w:tr>
      <w:tr w:rsidR="000A2F3E" w14:paraId="10F84EF4" w14:textId="77777777" w:rsidTr="001B4BBE">
        <w:tc>
          <w:tcPr>
            <w:tcW w:w="2515" w:type="dxa"/>
          </w:tcPr>
          <w:p w14:paraId="474C74D4" w14:textId="0806169C" w:rsidR="000A2F3E" w:rsidRDefault="000A2F3E" w:rsidP="001B4BBE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ternate Flows:</w:t>
            </w:r>
          </w:p>
        </w:tc>
        <w:tc>
          <w:tcPr>
            <w:tcW w:w="6115" w:type="dxa"/>
          </w:tcPr>
          <w:p w14:paraId="791B8387" w14:textId="21B13C22" w:rsidR="000A2F3E" w:rsidRDefault="000A2F3E" w:rsidP="000A2F3E">
            <w:pPr>
              <w:pStyle w:val="ListParagraph"/>
              <w:spacing w:line="48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ep 4: If the username is invalid, the use case goes back to step 2.</w:t>
            </w:r>
          </w:p>
          <w:p w14:paraId="64878B6D" w14:textId="77777777" w:rsidR="000A2F3E" w:rsidRDefault="000A2F3E" w:rsidP="000A2F3E">
            <w:pPr>
              <w:pStyle w:val="ListParagraph"/>
              <w:spacing w:line="48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ep 4: If the password is invalid, the use case goes back to step 2.</w:t>
            </w:r>
          </w:p>
          <w:p w14:paraId="4960CC49" w14:textId="29E6EED2" w:rsidR="000A2F3E" w:rsidRDefault="000A2F3E" w:rsidP="000A2F3E">
            <w:pPr>
              <w:pStyle w:val="ListParagraph"/>
              <w:spacing w:line="48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tep 4: If the URL</w:t>
            </w:r>
            <w:r w:rsidR="00D73283">
              <w:rPr>
                <w:rFonts w:ascii="Times New Roman" w:hAnsi="Times New Roman" w:cs="Times New Roman"/>
                <w:sz w:val="24"/>
                <w:szCs w:val="24"/>
              </w:rPr>
              <w:t xml:space="preserve"> is inval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he use case goes back to step 2.</w:t>
            </w:r>
          </w:p>
          <w:p w14:paraId="5B2AB897" w14:textId="6C36A408" w:rsidR="00D73283" w:rsidRPr="00D73283" w:rsidRDefault="000A2F3E" w:rsidP="00D73283">
            <w:pPr>
              <w:pStyle w:val="ListParagraph"/>
              <w:spacing w:line="48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ep 4: If the </w:t>
            </w:r>
            <w:r w:rsidR="00D73283">
              <w:rPr>
                <w:rFonts w:ascii="Times New Roman" w:hAnsi="Times New Roman" w:cs="Times New Roman"/>
                <w:sz w:val="24"/>
                <w:szCs w:val="24"/>
              </w:rPr>
              <w:t xml:space="preserve">por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s </w:t>
            </w:r>
            <w:r w:rsidR="00D73283">
              <w:rPr>
                <w:rFonts w:ascii="Times New Roman" w:hAnsi="Times New Roman" w:cs="Times New Roman"/>
                <w:sz w:val="24"/>
                <w:szCs w:val="24"/>
              </w:rPr>
              <w:t>inval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 the use case goes back to step 2.</w:t>
            </w:r>
          </w:p>
        </w:tc>
      </w:tr>
      <w:tr w:rsidR="000A2F3E" w14:paraId="07703EF1" w14:textId="77777777" w:rsidTr="001B4BBE">
        <w:tc>
          <w:tcPr>
            <w:tcW w:w="2515" w:type="dxa"/>
          </w:tcPr>
          <w:p w14:paraId="20F98ECE" w14:textId="5ED087EF" w:rsidR="000A2F3E" w:rsidRDefault="00D73283" w:rsidP="001B4BBE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xtension Points:</w:t>
            </w:r>
          </w:p>
        </w:tc>
        <w:tc>
          <w:tcPr>
            <w:tcW w:w="6115" w:type="dxa"/>
          </w:tcPr>
          <w:p w14:paraId="20E8361A" w14:textId="6D6C3681" w:rsidR="00D73283" w:rsidRPr="00D73283" w:rsidRDefault="00D73283" w:rsidP="00D73283">
            <w:pPr>
              <w:pStyle w:val="ListParagraph"/>
              <w:spacing w:line="48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0A2F3E" w14:paraId="5BB033E7" w14:textId="77777777" w:rsidTr="001B4BBE">
        <w:tc>
          <w:tcPr>
            <w:tcW w:w="2515" w:type="dxa"/>
          </w:tcPr>
          <w:p w14:paraId="782B5F91" w14:textId="2CEDC13F" w:rsidR="000A2F3E" w:rsidRDefault="00D73283" w:rsidP="001B4BBE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conditions:</w:t>
            </w:r>
          </w:p>
        </w:tc>
        <w:tc>
          <w:tcPr>
            <w:tcW w:w="6115" w:type="dxa"/>
          </w:tcPr>
          <w:p w14:paraId="32FE2A79" w14:textId="68EB4F2A" w:rsidR="00D73283" w:rsidRPr="00D73283" w:rsidRDefault="00D73283" w:rsidP="00D73283">
            <w:pPr>
              <w:pStyle w:val="ListParagraph"/>
              <w:spacing w:line="48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r is connected to the internet and the user is registered on the remote server.</w:t>
            </w:r>
          </w:p>
        </w:tc>
      </w:tr>
      <w:tr w:rsidR="00D73283" w14:paraId="7CD84175" w14:textId="77777777" w:rsidTr="001B4BBE">
        <w:tc>
          <w:tcPr>
            <w:tcW w:w="2515" w:type="dxa"/>
          </w:tcPr>
          <w:p w14:paraId="4CCBD84C" w14:textId="727AAE74" w:rsidR="00D73283" w:rsidRDefault="00D73283" w:rsidP="001B4BBE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ostconditions: </w:t>
            </w:r>
          </w:p>
        </w:tc>
        <w:tc>
          <w:tcPr>
            <w:tcW w:w="6115" w:type="dxa"/>
          </w:tcPr>
          <w:p w14:paraId="4335AA6F" w14:textId="50B16503" w:rsidR="00D73283" w:rsidRDefault="00D73283" w:rsidP="00D73283">
            <w:pPr>
              <w:pStyle w:val="ListParagraph"/>
              <w:spacing w:line="48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r can now send commands or transfer files.</w:t>
            </w:r>
          </w:p>
        </w:tc>
      </w:tr>
      <w:tr w:rsidR="00D73283" w14:paraId="7CB8CB15" w14:textId="77777777" w:rsidTr="001B4BBE">
        <w:tc>
          <w:tcPr>
            <w:tcW w:w="2515" w:type="dxa"/>
          </w:tcPr>
          <w:p w14:paraId="0F541D3E" w14:textId="06FA4BBF" w:rsidR="00D73283" w:rsidRDefault="00D73283" w:rsidP="001B4BBE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siness Rules:</w:t>
            </w:r>
          </w:p>
        </w:tc>
        <w:tc>
          <w:tcPr>
            <w:tcW w:w="6115" w:type="dxa"/>
          </w:tcPr>
          <w:p w14:paraId="28F29131" w14:textId="0F6B546C" w:rsidR="00D73283" w:rsidRDefault="00D73283" w:rsidP="00D73283">
            <w:pPr>
              <w:pStyle w:val="ListParagraph"/>
              <w:spacing w:line="480" w:lineRule="auto"/>
              <w:ind w:left="36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</w:tbl>
    <w:p w14:paraId="38E2BBB3" w14:textId="0F26F679" w:rsidR="001B4BBE" w:rsidRDefault="001B4BBE" w:rsidP="001B4BBE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4CA29D7" w14:textId="2F491F7B" w:rsidR="00D73283" w:rsidRDefault="00A040E5" w:rsidP="00A040E5">
      <w:pPr>
        <w:pStyle w:val="ListParagraph"/>
        <w:numPr>
          <w:ilvl w:val="1"/>
          <w:numId w:val="3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ecute Shell Command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515"/>
        <w:gridCol w:w="6115"/>
      </w:tblGrid>
      <w:tr w:rsidR="00A040E5" w14:paraId="366F8A71" w14:textId="77777777" w:rsidTr="00A040E5">
        <w:tc>
          <w:tcPr>
            <w:tcW w:w="2515" w:type="dxa"/>
          </w:tcPr>
          <w:p w14:paraId="7392F05C" w14:textId="042A1658" w:rsidR="00A040E5" w:rsidRDefault="00A040E5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 Case Name:</w:t>
            </w:r>
          </w:p>
        </w:tc>
        <w:tc>
          <w:tcPr>
            <w:tcW w:w="6115" w:type="dxa"/>
          </w:tcPr>
          <w:p w14:paraId="671BF414" w14:textId="12B0A165" w:rsidR="00A040E5" w:rsidRDefault="00A040E5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ecute Shell Command</w:t>
            </w:r>
          </w:p>
        </w:tc>
      </w:tr>
      <w:tr w:rsidR="00A040E5" w14:paraId="2C68894C" w14:textId="77777777" w:rsidTr="00A040E5">
        <w:tc>
          <w:tcPr>
            <w:tcW w:w="2515" w:type="dxa"/>
          </w:tcPr>
          <w:p w14:paraId="701EEF75" w14:textId="43F7F819" w:rsidR="00A040E5" w:rsidRDefault="00A040E5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mmary: </w:t>
            </w:r>
          </w:p>
        </w:tc>
        <w:tc>
          <w:tcPr>
            <w:tcW w:w="6115" w:type="dxa"/>
          </w:tcPr>
          <w:p w14:paraId="6DD5569C" w14:textId="1E727DB7" w:rsidR="00A040E5" w:rsidRDefault="00A040E5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is use case allows a logged-in user to execute commands on the remote server they have connected to. </w:t>
            </w:r>
          </w:p>
        </w:tc>
      </w:tr>
      <w:tr w:rsidR="00A040E5" w14:paraId="1B638579" w14:textId="77777777" w:rsidTr="00A040E5">
        <w:tc>
          <w:tcPr>
            <w:tcW w:w="2515" w:type="dxa"/>
          </w:tcPr>
          <w:p w14:paraId="4167EE5E" w14:textId="31CD48BF" w:rsidR="00A040E5" w:rsidRDefault="00A040E5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sic Flow:</w:t>
            </w:r>
          </w:p>
        </w:tc>
        <w:tc>
          <w:tcPr>
            <w:tcW w:w="6115" w:type="dxa"/>
          </w:tcPr>
          <w:p w14:paraId="6C4AC6DE" w14:textId="4032C3A0" w:rsidR="00A040E5" w:rsidRDefault="00A040E5" w:rsidP="00A040E5">
            <w:pPr>
              <w:pStyle w:val="ListParagraph"/>
              <w:numPr>
                <w:ilvl w:val="0"/>
                <w:numId w:val="35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 case starts when a</w:t>
            </w:r>
            <w:r w:rsidR="007408C7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5153A">
              <w:rPr>
                <w:rFonts w:ascii="Times New Roman" w:hAnsi="Times New Roman" w:cs="Times New Roman"/>
                <w:sz w:val="24"/>
                <w:szCs w:val="24"/>
              </w:rPr>
              <w:t>SSH session</w:t>
            </w:r>
            <w:r w:rsidR="006E33C8">
              <w:rPr>
                <w:rFonts w:ascii="Times New Roman" w:hAnsi="Times New Roman" w:cs="Times New Roman"/>
                <w:sz w:val="24"/>
                <w:szCs w:val="24"/>
              </w:rPr>
              <w:t xml:space="preserve"> has been created.</w:t>
            </w:r>
          </w:p>
          <w:p w14:paraId="77F84406" w14:textId="2B5712B3" w:rsidR="006E33C8" w:rsidRDefault="006E33C8" w:rsidP="00A040E5">
            <w:pPr>
              <w:pStyle w:val="ListParagraph"/>
              <w:numPr>
                <w:ilvl w:val="0"/>
                <w:numId w:val="35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will continuously display the remote server’s outputs.</w:t>
            </w:r>
          </w:p>
          <w:p w14:paraId="46753764" w14:textId="51230F87" w:rsidR="006E33C8" w:rsidRDefault="006E33C8" w:rsidP="00A040E5">
            <w:pPr>
              <w:pStyle w:val="ListParagraph"/>
              <w:numPr>
                <w:ilvl w:val="0"/>
                <w:numId w:val="35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r may enter a command.</w:t>
            </w:r>
          </w:p>
          <w:p w14:paraId="49178DD5" w14:textId="7B38E7D7" w:rsidR="006E33C8" w:rsidRDefault="006E33C8" w:rsidP="00A040E5">
            <w:pPr>
              <w:pStyle w:val="ListParagraph"/>
              <w:numPr>
                <w:ilvl w:val="0"/>
                <w:numId w:val="35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r may send the command.</w:t>
            </w:r>
          </w:p>
          <w:p w14:paraId="4B306A1C" w14:textId="69BC6343" w:rsidR="00A040E5" w:rsidRPr="006E33C8" w:rsidRDefault="006E33C8" w:rsidP="00A040E5">
            <w:pPr>
              <w:pStyle w:val="ListParagraph"/>
              <w:numPr>
                <w:ilvl w:val="0"/>
                <w:numId w:val="35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r may leave the active session.</w:t>
            </w:r>
          </w:p>
        </w:tc>
      </w:tr>
      <w:tr w:rsidR="00A040E5" w14:paraId="5E8EA28B" w14:textId="77777777" w:rsidTr="00A040E5">
        <w:tc>
          <w:tcPr>
            <w:tcW w:w="2515" w:type="dxa"/>
          </w:tcPr>
          <w:p w14:paraId="54042981" w14:textId="1E85843B" w:rsidR="00A040E5" w:rsidRDefault="006E33C8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ternate Flow:</w:t>
            </w:r>
          </w:p>
        </w:tc>
        <w:tc>
          <w:tcPr>
            <w:tcW w:w="6115" w:type="dxa"/>
          </w:tcPr>
          <w:p w14:paraId="3EB91CB2" w14:textId="531863E0" w:rsidR="00A040E5" w:rsidRDefault="006E33C8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ep 2: If the connection is lost, leave the session.</w:t>
            </w:r>
          </w:p>
        </w:tc>
      </w:tr>
      <w:tr w:rsidR="00A040E5" w14:paraId="183FC4EF" w14:textId="77777777" w:rsidTr="00A040E5">
        <w:tc>
          <w:tcPr>
            <w:tcW w:w="2515" w:type="dxa"/>
          </w:tcPr>
          <w:p w14:paraId="20FE8C15" w14:textId="464B853F" w:rsidR="00A040E5" w:rsidRDefault="006E33C8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tension Points:</w:t>
            </w:r>
          </w:p>
        </w:tc>
        <w:tc>
          <w:tcPr>
            <w:tcW w:w="6115" w:type="dxa"/>
          </w:tcPr>
          <w:p w14:paraId="6050D672" w14:textId="52968399" w:rsidR="00A040E5" w:rsidRDefault="006E33C8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A040E5" w14:paraId="798C65F1" w14:textId="77777777" w:rsidTr="00A040E5">
        <w:tc>
          <w:tcPr>
            <w:tcW w:w="2515" w:type="dxa"/>
          </w:tcPr>
          <w:p w14:paraId="6172BF6B" w14:textId="2808A50D" w:rsidR="00A040E5" w:rsidRDefault="006E33C8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econditions:</w:t>
            </w:r>
          </w:p>
        </w:tc>
        <w:tc>
          <w:tcPr>
            <w:tcW w:w="6115" w:type="dxa"/>
          </w:tcPr>
          <w:p w14:paraId="0A26475D" w14:textId="20D49CA4" w:rsidR="00A040E5" w:rsidRDefault="006E33C8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ession is connected, and the user is logged in.</w:t>
            </w:r>
          </w:p>
        </w:tc>
      </w:tr>
      <w:tr w:rsidR="00A040E5" w14:paraId="0334D447" w14:textId="77777777" w:rsidTr="00A040E5">
        <w:tc>
          <w:tcPr>
            <w:tcW w:w="2515" w:type="dxa"/>
          </w:tcPr>
          <w:p w14:paraId="1A2FC05F" w14:textId="7201B4EA" w:rsidR="00A040E5" w:rsidRDefault="006E33C8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conditions:</w:t>
            </w:r>
          </w:p>
        </w:tc>
        <w:tc>
          <w:tcPr>
            <w:tcW w:w="6115" w:type="dxa"/>
          </w:tcPr>
          <w:p w14:paraId="34F3ACB1" w14:textId="4BFCC517" w:rsidR="006E33C8" w:rsidRDefault="006E33C8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r can execute another shell command.</w:t>
            </w:r>
          </w:p>
        </w:tc>
      </w:tr>
      <w:tr w:rsidR="006E33C8" w14:paraId="0C9C5805" w14:textId="77777777" w:rsidTr="00A040E5">
        <w:tc>
          <w:tcPr>
            <w:tcW w:w="2515" w:type="dxa"/>
          </w:tcPr>
          <w:p w14:paraId="5D94828A" w14:textId="51315FE2" w:rsidR="006E33C8" w:rsidRDefault="006E33C8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siness Rules:</w:t>
            </w:r>
          </w:p>
        </w:tc>
        <w:tc>
          <w:tcPr>
            <w:tcW w:w="6115" w:type="dxa"/>
          </w:tcPr>
          <w:p w14:paraId="2560C618" w14:textId="3E9930D6" w:rsidR="006E33C8" w:rsidRDefault="006E33C8" w:rsidP="00A040E5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</w:tbl>
    <w:p w14:paraId="23498D9F" w14:textId="77777777" w:rsidR="00A040E5" w:rsidRDefault="00A040E5" w:rsidP="00A040E5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2150647" w14:textId="3CBB70B0" w:rsidR="00A040E5" w:rsidRDefault="006E33C8" w:rsidP="00A040E5">
      <w:pPr>
        <w:pStyle w:val="ListParagraph"/>
        <w:numPr>
          <w:ilvl w:val="1"/>
          <w:numId w:val="33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ansfer File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515"/>
        <w:gridCol w:w="6115"/>
      </w:tblGrid>
      <w:tr w:rsidR="006E33C8" w14:paraId="48997CF2" w14:textId="77777777" w:rsidTr="00E5153A">
        <w:tc>
          <w:tcPr>
            <w:tcW w:w="2515" w:type="dxa"/>
          </w:tcPr>
          <w:p w14:paraId="109C8C3E" w14:textId="709062EF" w:rsidR="006E33C8" w:rsidRDefault="006E33C8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 Case Name:</w:t>
            </w:r>
          </w:p>
        </w:tc>
        <w:tc>
          <w:tcPr>
            <w:tcW w:w="6115" w:type="dxa"/>
          </w:tcPr>
          <w:p w14:paraId="60BCDDE5" w14:textId="049E127F" w:rsidR="006E33C8" w:rsidRDefault="006E33C8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le Transfer</w:t>
            </w:r>
          </w:p>
        </w:tc>
      </w:tr>
      <w:tr w:rsidR="006E33C8" w14:paraId="2EE407E3" w14:textId="77777777" w:rsidTr="00E5153A">
        <w:tc>
          <w:tcPr>
            <w:tcW w:w="2515" w:type="dxa"/>
          </w:tcPr>
          <w:p w14:paraId="435B3930" w14:textId="678808BA" w:rsidR="006E33C8" w:rsidRDefault="006E33C8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mmary:</w:t>
            </w:r>
          </w:p>
        </w:tc>
        <w:tc>
          <w:tcPr>
            <w:tcW w:w="6115" w:type="dxa"/>
          </w:tcPr>
          <w:p w14:paraId="1DADC825" w14:textId="465DCF77" w:rsidR="006E33C8" w:rsidRDefault="006E33C8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is use case allows a logged-in user to transfer files between the device and the remote server.</w:t>
            </w:r>
          </w:p>
        </w:tc>
      </w:tr>
      <w:tr w:rsidR="006E33C8" w14:paraId="4FE32F7B" w14:textId="77777777" w:rsidTr="00E5153A">
        <w:tc>
          <w:tcPr>
            <w:tcW w:w="2515" w:type="dxa"/>
          </w:tcPr>
          <w:p w14:paraId="7D0F5E23" w14:textId="55420901" w:rsidR="006E33C8" w:rsidRDefault="006E33C8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sic Flow:</w:t>
            </w:r>
          </w:p>
        </w:tc>
        <w:tc>
          <w:tcPr>
            <w:tcW w:w="6115" w:type="dxa"/>
          </w:tcPr>
          <w:p w14:paraId="786B6663" w14:textId="2F9379F2" w:rsidR="00E5153A" w:rsidRDefault="00E5153A" w:rsidP="00E5153A">
            <w:pPr>
              <w:pStyle w:val="ListParagraph"/>
              <w:numPr>
                <w:ilvl w:val="0"/>
                <w:numId w:val="36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 case starts when a user wants to create a</w:t>
            </w:r>
            <w:r w:rsidR="00160D5E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FTP session.</w:t>
            </w:r>
          </w:p>
          <w:p w14:paraId="3D41BDC5" w14:textId="47BA0E42" w:rsidR="00E5153A" w:rsidRDefault="00E5153A" w:rsidP="00E5153A">
            <w:pPr>
              <w:pStyle w:val="ListParagraph"/>
              <w:numPr>
                <w:ilvl w:val="0"/>
                <w:numId w:val="36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ystem will continuously display the remote server’s files and device files.</w:t>
            </w:r>
          </w:p>
          <w:p w14:paraId="633BA2AA" w14:textId="7D97EB0D" w:rsidR="00E5153A" w:rsidRDefault="00E5153A" w:rsidP="00E5153A">
            <w:pPr>
              <w:pStyle w:val="ListParagraph"/>
              <w:numPr>
                <w:ilvl w:val="0"/>
                <w:numId w:val="36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r may enter a new remote directory path or a new device directory path.</w:t>
            </w:r>
          </w:p>
          <w:p w14:paraId="48215718" w14:textId="3DD3A482" w:rsidR="00E5153A" w:rsidRDefault="00E5153A" w:rsidP="00E5153A">
            <w:pPr>
              <w:pStyle w:val="ListParagraph"/>
              <w:numPr>
                <w:ilvl w:val="0"/>
                <w:numId w:val="36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r may select files from either the remote server or the device.</w:t>
            </w:r>
          </w:p>
          <w:p w14:paraId="5FE47490" w14:textId="77777777" w:rsidR="006E33C8" w:rsidRDefault="00E5153A" w:rsidP="00E5153A">
            <w:pPr>
              <w:pStyle w:val="ListParagraph"/>
              <w:numPr>
                <w:ilvl w:val="0"/>
                <w:numId w:val="36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r may transfer the files.</w:t>
            </w:r>
          </w:p>
          <w:p w14:paraId="519B5A47" w14:textId="2512CD95" w:rsidR="008C02D3" w:rsidRPr="00E5153A" w:rsidRDefault="008C02D3" w:rsidP="00E5153A">
            <w:pPr>
              <w:pStyle w:val="ListParagraph"/>
              <w:numPr>
                <w:ilvl w:val="0"/>
                <w:numId w:val="36"/>
              </w:numPr>
              <w:spacing w:line="48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r may end the session.</w:t>
            </w:r>
          </w:p>
        </w:tc>
      </w:tr>
      <w:tr w:rsidR="006E33C8" w14:paraId="36C1195C" w14:textId="77777777" w:rsidTr="00E5153A">
        <w:tc>
          <w:tcPr>
            <w:tcW w:w="2515" w:type="dxa"/>
          </w:tcPr>
          <w:p w14:paraId="59A16BC8" w14:textId="7F9CE3AC" w:rsidR="006E33C8" w:rsidRDefault="006E33C8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ternate Flow:</w:t>
            </w:r>
          </w:p>
        </w:tc>
        <w:tc>
          <w:tcPr>
            <w:tcW w:w="6115" w:type="dxa"/>
          </w:tcPr>
          <w:p w14:paraId="0A57928E" w14:textId="77777777" w:rsidR="006E33C8" w:rsidRDefault="00E5153A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ep 2: If the connection is lost, leave the session.</w:t>
            </w:r>
          </w:p>
          <w:p w14:paraId="20B0B94A" w14:textId="7540774F" w:rsidR="00E5153A" w:rsidRDefault="00E5153A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ep 5: If the files fail to be sent or retrieved, do not continue sending that file. </w:t>
            </w:r>
          </w:p>
        </w:tc>
      </w:tr>
      <w:tr w:rsidR="006E33C8" w14:paraId="70B6CEC1" w14:textId="77777777" w:rsidTr="00E5153A">
        <w:tc>
          <w:tcPr>
            <w:tcW w:w="2515" w:type="dxa"/>
          </w:tcPr>
          <w:p w14:paraId="28F6B138" w14:textId="250673AF" w:rsidR="006E33C8" w:rsidRDefault="006E33C8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tension Points:</w:t>
            </w:r>
          </w:p>
        </w:tc>
        <w:tc>
          <w:tcPr>
            <w:tcW w:w="6115" w:type="dxa"/>
          </w:tcPr>
          <w:p w14:paraId="1AF9802C" w14:textId="3D98D4E7" w:rsidR="006E33C8" w:rsidRDefault="00E5153A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  <w:tr w:rsidR="006E33C8" w14:paraId="2418ED92" w14:textId="77777777" w:rsidTr="00E5153A">
        <w:tc>
          <w:tcPr>
            <w:tcW w:w="2515" w:type="dxa"/>
          </w:tcPr>
          <w:p w14:paraId="3026B9DA" w14:textId="0509AB53" w:rsidR="006E33C8" w:rsidRDefault="006E33C8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econditions</w:t>
            </w:r>
          </w:p>
        </w:tc>
        <w:tc>
          <w:tcPr>
            <w:tcW w:w="6115" w:type="dxa"/>
          </w:tcPr>
          <w:p w14:paraId="58B49DDC" w14:textId="28B3D800" w:rsidR="006E33C8" w:rsidRDefault="00E5153A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ession is connected, and the user is logged in. The system must have permission to read and write files.</w:t>
            </w:r>
          </w:p>
        </w:tc>
      </w:tr>
      <w:tr w:rsidR="006E33C8" w14:paraId="241D7C4E" w14:textId="77777777" w:rsidTr="00E5153A">
        <w:tc>
          <w:tcPr>
            <w:tcW w:w="2515" w:type="dxa"/>
          </w:tcPr>
          <w:p w14:paraId="6B5EBC0C" w14:textId="7E3E9A04" w:rsidR="006E33C8" w:rsidRDefault="006E33C8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tconditions</w:t>
            </w:r>
          </w:p>
        </w:tc>
        <w:tc>
          <w:tcPr>
            <w:tcW w:w="6115" w:type="dxa"/>
          </w:tcPr>
          <w:p w14:paraId="2C61198A" w14:textId="098BB768" w:rsidR="006E33C8" w:rsidRDefault="00E5153A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user can select another set of files to transfer.</w:t>
            </w:r>
          </w:p>
        </w:tc>
      </w:tr>
      <w:tr w:rsidR="006E33C8" w14:paraId="1CA63C0F" w14:textId="77777777" w:rsidTr="00E5153A">
        <w:tc>
          <w:tcPr>
            <w:tcW w:w="2515" w:type="dxa"/>
          </w:tcPr>
          <w:p w14:paraId="1A368685" w14:textId="5037C815" w:rsidR="006E33C8" w:rsidRDefault="006E33C8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usiness Rules:</w:t>
            </w:r>
          </w:p>
        </w:tc>
        <w:tc>
          <w:tcPr>
            <w:tcW w:w="6115" w:type="dxa"/>
          </w:tcPr>
          <w:p w14:paraId="38D3490D" w14:textId="7BFD40F1" w:rsidR="006E33C8" w:rsidRDefault="006E33C8" w:rsidP="006E33C8">
            <w:pPr>
              <w:pStyle w:val="ListParagraph"/>
              <w:spacing w:line="48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</w:tc>
      </w:tr>
    </w:tbl>
    <w:p w14:paraId="4DBAA628" w14:textId="50B920F4" w:rsidR="00A040E5" w:rsidRDefault="00A040E5" w:rsidP="00E5153A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810E874" w14:textId="77777777" w:rsidR="007408C7" w:rsidRDefault="00E5153A" w:rsidP="007408C7">
      <w:pPr>
        <w:spacing w:after="0"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5153A">
        <w:rPr>
          <w:rFonts w:ascii="Times New Roman" w:hAnsi="Times New Roman" w:cs="Times New Roman"/>
          <w:b/>
          <w:bCs/>
          <w:sz w:val="24"/>
          <w:szCs w:val="24"/>
        </w:rPr>
        <w:t>3.4 System Requirements – Class Model</w:t>
      </w:r>
    </w:p>
    <w:p w14:paraId="3482688B" w14:textId="1B36505C" w:rsidR="00060C9E" w:rsidRPr="00060C9E" w:rsidRDefault="007408C7" w:rsidP="007408C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4B9E22A" wp14:editId="447B582E">
            <wp:extent cx="4855778" cy="586740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1531" cy="5922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60C9E" w:rsidRPr="00060C9E" w:rsidSect="00822DBA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AEB61E" w14:textId="77777777" w:rsidR="0068477B" w:rsidRDefault="0068477B" w:rsidP="007D2916">
      <w:pPr>
        <w:spacing w:after="0" w:line="240" w:lineRule="auto"/>
      </w:pPr>
      <w:r>
        <w:separator/>
      </w:r>
    </w:p>
  </w:endnote>
  <w:endnote w:type="continuationSeparator" w:id="0">
    <w:p w14:paraId="4A135FAC" w14:textId="77777777" w:rsidR="0068477B" w:rsidRDefault="0068477B" w:rsidP="007D29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67A7B2" w14:textId="77777777" w:rsidR="0068477B" w:rsidRDefault="0068477B" w:rsidP="007D2916">
      <w:pPr>
        <w:spacing w:after="0" w:line="240" w:lineRule="auto"/>
      </w:pPr>
      <w:r>
        <w:separator/>
      </w:r>
    </w:p>
  </w:footnote>
  <w:footnote w:type="continuationSeparator" w:id="0">
    <w:p w14:paraId="028ABFE2" w14:textId="77777777" w:rsidR="0068477B" w:rsidRDefault="0068477B" w:rsidP="007D29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0E3A70" w14:textId="40D7C37C" w:rsidR="00E90369" w:rsidRDefault="00E90369" w:rsidP="00E90369">
    <w:pPr>
      <w:pStyle w:val="Header"/>
      <w:jc w:val="right"/>
    </w:pPr>
    <w:r>
      <w:t xml:space="preserve">SSH-SFTP 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A062F"/>
    <w:multiLevelType w:val="multilevel"/>
    <w:tmpl w:val="A9886154"/>
    <w:lvl w:ilvl="0">
      <w:numFmt w:val="none"/>
      <w:lvlText w:val="2.4.6"/>
      <w:lvlJc w:val="left"/>
      <w:pPr>
        <w:ind w:left="720" w:firstLine="0"/>
      </w:pPr>
      <w:rPr>
        <w:rFonts w:ascii="Times New Roman" w:eastAsiaTheme="minorHAnsi" w:hAnsi="Times New Roman" w:cs="Times New Roman" w:hint="default"/>
        <w:b/>
        <w:bCs/>
      </w:rPr>
    </w:lvl>
    <w:lvl w:ilvl="1">
      <w:start w:val="1"/>
      <w:numFmt w:val="decimal"/>
      <w:lvlRestart w:val="0"/>
      <w:lvlText w:val="2.4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2.4.6.%4"/>
      <w:lvlJc w:val="left"/>
      <w:pPr>
        <w:ind w:left="2520" w:hanging="720"/>
      </w:pPr>
      <w:rPr>
        <w:rFonts w:hint="default"/>
        <w:b/>
        <w:bCs/>
      </w:rPr>
    </w:lvl>
    <w:lvl w:ilvl="4">
      <w:start w:val="1"/>
      <w:numFmt w:val="decimal"/>
      <w:lvlText w:val="2.4.6.%5"/>
      <w:lvlJc w:val="left"/>
      <w:pPr>
        <w:ind w:left="1872" w:hanging="72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1" w15:restartNumberingAfterBreak="0">
    <w:nsid w:val="01FA034D"/>
    <w:multiLevelType w:val="multilevel"/>
    <w:tmpl w:val="7C30D7A2"/>
    <w:lvl w:ilvl="0">
      <w:numFmt w:val="none"/>
      <w:lvlText w:val="2.3.1"/>
      <w:lvlJc w:val="left"/>
      <w:pPr>
        <w:ind w:left="720" w:firstLine="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lvlRestart w:val="0"/>
      <w:lvlText w:val="2.4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2.4.1.%4"/>
      <w:lvlJc w:val="left"/>
      <w:pPr>
        <w:ind w:left="2520" w:hanging="720"/>
      </w:pPr>
      <w:rPr>
        <w:rFonts w:hint="default"/>
        <w:b/>
        <w:bCs/>
      </w:rPr>
    </w:lvl>
    <w:lvl w:ilvl="4">
      <w:start w:val="1"/>
      <w:numFmt w:val="decimal"/>
      <w:lvlText w:val="2.4.1.%5"/>
      <w:lvlJc w:val="left"/>
      <w:pPr>
        <w:ind w:left="2880" w:hanging="1080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2" w15:restartNumberingAfterBreak="0">
    <w:nsid w:val="053B6817"/>
    <w:multiLevelType w:val="multilevel"/>
    <w:tmpl w:val="AF388F40"/>
    <w:lvl w:ilvl="0">
      <w:start w:val="1"/>
      <w:numFmt w:val="decimal"/>
      <w:lvlText w:val="%1."/>
      <w:lvlJc w:val="left"/>
      <w:pPr>
        <w:ind w:left="360" w:firstLine="0"/>
      </w:pPr>
      <w:rPr>
        <w:rFonts w:ascii="Times New Roman" w:eastAsiaTheme="minorHAnsi" w:hAnsi="Times New Roman" w:cs="Times New Roman" w:hint="default"/>
        <w:b w:val="0"/>
        <w:bCs w:val="0"/>
      </w:rPr>
    </w:lvl>
    <w:lvl w:ilvl="1">
      <w:start w:val="1"/>
      <w:numFmt w:val="decimal"/>
      <w:lvlRestart w:val="0"/>
      <w:lvlText w:val="3.1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3.3.1.%4"/>
      <w:lvlJc w:val="left"/>
      <w:pPr>
        <w:ind w:left="1800" w:firstLine="0"/>
      </w:pPr>
      <w:rPr>
        <w:rFonts w:hint="default"/>
        <w:b/>
        <w:bCs/>
      </w:rPr>
    </w:lvl>
    <w:lvl w:ilvl="4">
      <w:start w:val="1"/>
      <w:numFmt w:val="decimal"/>
      <w:lvlText w:val="2.4.5.%5"/>
      <w:lvlJc w:val="left"/>
      <w:pPr>
        <w:ind w:left="1872" w:hanging="72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3" w15:restartNumberingAfterBreak="0">
    <w:nsid w:val="083F1379"/>
    <w:multiLevelType w:val="multilevel"/>
    <w:tmpl w:val="5246CE64"/>
    <w:lvl w:ilvl="0">
      <w:start w:val="1"/>
      <w:numFmt w:val="decimal"/>
      <w:lvlText w:val="%1."/>
      <w:lvlJc w:val="left"/>
      <w:pPr>
        <w:ind w:left="720" w:firstLine="0"/>
      </w:pPr>
      <w:rPr>
        <w:rFonts w:ascii="Times New Roman" w:eastAsiaTheme="minorHAnsi" w:hAnsi="Times New Roman" w:cs="Times New Roman" w:hint="default"/>
      </w:rPr>
    </w:lvl>
    <w:lvl w:ilvl="1">
      <w:start w:val="2"/>
      <w:numFmt w:val="decimal"/>
      <w:isLgl/>
      <w:lvlText w:val="%1.%2"/>
      <w:lvlJc w:val="left"/>
      <w:pPr>
        <w:ind w:left="2385" w:hanging="58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4" w15:restartNumberingAfterBreak="0">
    <w:nsid w:val="0BBC4B98"/>
    <w:multiLevelType w:val="multilevel"/>
    <w:tmpl w:val="AF388F40"/>
    <w:lvl w:ilvl="0">
      <w:start w:val="1"/>
      <w:numFmt w:val="decimal"/>
      <w:lvlText w:val="%1."/>
      <w:lvlJc w:val="left"/>
      <w:pPr>
        <w:ind w:left="360" w:firstLine="0"/>
      </w:pPr>
      <w:rPr>
        <w:rFonts w:ascii="Times New Roman" w:eastAsiaTheme="minorHAnsi" w:hAnsi="Times New Roman" w:cs="Times New Roman" w:hint="default"/>
        <w:b w:val="0"/>
        <w:bCs w:val="0"/>
      </w:rPr>
    </w:lvl>
    <w:lvl w:ilvl="1">
      <w:start w:val="1"/>
      <w:numFmt w:val="decimal"/>
      <w:lvlRestart w:val="0"/>
      <w:lvlText w:val="3.1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3.3.1.%4"/>
      <w:lvlJc w:val="left"/>
      <w:pPr>
        <w:ind w:left="1800" w:firstLine="0"/>
      </w:pPr>
      <w:rPr>
        <w:rFonts w:hint="default"/>
        <w:b/>
        <w:bCs/>
      </w:rPr>
    </w:lvl>
    <w:lvl w:ilvl="4">
      <w:start w:val="1"/>
      <w:numFmt w:val="decimal"/>
      <w:lvlText w:val="2.4.5.%5"/>
      <w:lvlJc w:val="left"/>
      <w:pPr>
        <w:ind w:left="1872" w:hanging="72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5" w15:restartNumberingAfterBreak="0">
    <w:nsid w:val="0ECD0ADD"/>
    <w:multiLevelType w:val="hybridMultilevel"/>
    <w:tmpl w:val="EB281510"/>
    <w:lvl w:ilvl="0" w:tplc="7FC88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FD6374"/>
    <w:multiLevelType w:val="multilevel"/>
    <w:tmpl w:val="A15E046E"/>
    <w:lvl w:ilvl="0">
      <w:numFmt w:val="none"/>
      <w:lvlText w:val="2.3.1"/>
      <w:lvlJc w:val="left"/>
      <w:pPr>
        <w:ind w:left="720" w:firstLine="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lvlRestart w:val="0"/>
      <w:lvlText w:val="2.3.1.%2"/>
      <w:lvlJc w:val="left"/>
      <w:pPr>
        <w:ind w:left="2385" w:hanging="585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isLgl/>
      <w:lvlText w:val="%12.3.2.1"/>
      <w:lvlJc w:val="left"/>
      <w:pPr>
        <w:ind w:left="2520" w:hanging="720"/>
      </w:pPr>
      <w:rPr>
        <w:rFonts w:hint="default"/>
        <w:b/>
        <w:bCs/>
      </w:rPr>
    </w:lvl>
    <w:lvl w:ilvl="4">
      <w:start w:val="1"/>
      <w:numFmt w:val="decimal"/>
      <w:lvlText w:val="2.3.2.%5"/>
      <w:lvlJc w:val="left"/>
      <w:pPr>
        <w:ind w:left="2880" w:hanging="1080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7" w15:restartNumberingAfterBreak="0">
    <w:nsid w:val="141E0792"/>
    <w:multiLevelType w:val="multilevel"/>
    <w:tmpl w:val="B7DCEFC6"/>
    <w:lvl w:ilvl="0">
      <w:numFmt w:val="none"/>
      <w:lvlText w:val="2.4.6"/>
      <w:lvlJc w:val="left"/>
      <w:pPr>
        <w:ind w:left="720" w:firstLine="0"/>
      </w:pPr>
      <w:rPr>
        <w:rFonts w:ascii="Times New Roman" w:eastAsiaTheme="minorHAnsi" w:hAnsi="Times New Roman" w:cs="Times New Roman" w:hint="default"/>
        <w:b/>
        <w:bCs/>
      </w:rPr>
    </w:lvl>
    <w:lvl w:ilvl="1">
      <w:start w:val="3"/>
      <w:numFmt w:val="decimal"/>
      <w:lvlRestart w:val="0"/>
      <w:lvlText w:val="2.5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2.5.3.%4"/>
      <w:lvlJc w:val="left"/>
      <w:pPr>
        <w:ind w:left="1800" w:firstLine="0"/>
      </w:pPr>
      <w:rPr>
        <w:rFonts w:hint="default"/>
        <w:b/>
        <w:bCs/>
      </w:rPr>
    </w:lvl>
    <w:lvl w:ilvl="4">
      <w:start w:val="1"/>
      <w:numFmt w:val="decimal"/>
      <w:lvlText w:val="2.4.5.%5"/>
      <w:lvlJc w:val="left"/>
      <w:pPr>
        <w:ind w:left="1872" w:hanging="72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8" w15:restartNumberingAfterBreak="0">
    <w:nsid w:val="17BC3A43"/>
    <w:multiLevelType w:val="hybridMultilevel"/>
    <w:tmpl w:val="FF0C173C"/>
    <w:lvl w:ilvl="0" w:tplc="AED80BC8">
      <w:start w:val="1"/>
      <w:numFmt w:val="decimal"/>
      <w:lvlText w:val="%1."/>
      <w:lvlJc w:val="left"/>
      <w:pPr>
        <w:ind w:left="216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1A8D5A21"/>
    <w:multiLevelType w:val="multilevel"/>
    <w:tmpl w:val="2BACF306"/>
    <w:lvl w:ilvl="0">
      <w:numFmt w:val="none"/>
      <w:lvlText w:val="2.3.1"/>
      <w:lvlJc w:val="left"/>
      <w:pPr>
        <w:ind w:left="720" w:firstLine="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lvlRestart w:val="0"/>
      <w:lvlText w:val="2.3.1.%2"/>
      <w:lvlJc w:val="left"/>
      <w:pPr>
        <w:ind w:left="2385" w:hanging="585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isLgl/>
      <w:lvlText w:val="%12.3.2.1"/>
      <w:lvlJc w:val="left"/>
      <w:pPr>
        <w:ind w:left="2520" w:hanging="720"/>
      </w:pPr>
      <w:rPr>
        <w:rFonts w:hint="default"/>
        <w:b/>
        <w:bCs/>
      </w:rPr>
    </w:lvl>
    <w:lvl w:ilvl="4">
      <w:start w:val="1"/>
      <w:numFmt w:val="decimal"/>
      <w:isLgl/>
      <w:lvlText w:val="%12.3.2.1"/>
      <w:lvlJc w:val="left"/>
      <w:pPr>
        <w:ind w:left="2880" w:hanging="1080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10" w15:restartNumberingAfterBreak="0">
    <w:nsid w:val="1F3C69DA"/>
    <w:multiLevelType w:val="hybridMultilevel"/>
    <w:tmpl w:val="5B66AF20"/>
    <w:lvl w:ilvl="0" w:tplc="258E011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4B1B44"/>
    <w:multiLevelType w:val="multilevel"/>
    <w:tmpl w:val="7F26609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0"/>
        </w:tabs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82A7A90"/>
    <w:multiLevelType w:val="multilevel"/>
    <w:tmpl w:val="C8FE6042"/>
    <w:lvl w:ilvl="0">
      <w:numFmt w:val="none"/>
      <w:lvlText w:val="2.3.1"/>
      <w:lvlJc w:val="left"/>
      <w:pPr>
        <w:ind w:left="720" w:firstLine="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lvlRestart w:val="0"/>
      <w:lvlText w:val="2.4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none"/>
      <w:isLgl/>
      <w:lvlText w:val="2.4.1.1"/>
      <w:lvlJc w:val="left"/>
      <w:pPr>
        <w:ind w:left="2520" w:hanging="720"/>
      </w:pPr>
      <w:rPr>
        <w:rFonts w:hint="default"/>
        <w:b/>
        <w:bCs/>
      </w:rPr>
    </w:lvl>
    <w:lvl w:ilvl="4">
      <w:start w:val="1"/>
      <w:numFmt w:val="decimal"/>
      <w:isLgl/>
      <w:lvlText w:val="%12.3.2.1"/>
      <w:lvlJc w:val="left"/>
      <w:pPr>
        <w:ind w:left="2880" w:hanging="1080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13" w15:restartNumberingAfterBreak="0">
    <w:nsid w:val="28CC4478"/>
    <w:multiLevelType w:val="multilevel"/>
    <w:tmpl w:val="F44830E2"/>
    <w:lvl w:ilvl="0">
      <w:numFmt w:val="none"/>
      <w:lvlText w:val="2.3.1"/>
      <w:lvlJc w:val="left"/>
      <w:pPr>
        <w:ind w:left="720" w:firstLine="0"/>
      </w:pPr>
      <w:rPr>
        <w:rFonts w:ascii="Times New Roman" w:eastAsiaTheme="minorHAnsi" w:hAnsi="Times New Roman" w:cs="Times New Roman" w:hint="default"/>
      </w:rPr>
    </w:lvl>
    <w:lvl w:ilvl="1">
      <w:start w:val="1"/>
      <w:numFmt w:val="none"/>
      <w:lvlRestart w:val="0"/>
      <w:lvlText w:val="2.3.1.1"/>
      <w:lvlJc w:val="left"/>
      <w:pPr>
        <w:ind w:left="2385" w:hanging="585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14" w15:restartNumberingAfterBreak="0">
    <w:nsid w:val="360179E7"/>
    <w:multiLevelType w:val="multilevel"/>
    <w:tmpl w:val="C350629E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0"/>
        </w:tabs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720" w:firstLine="0"/>
      </w:pPr>
      <w:rPr>
        <w:rFonts w:hint="default"/>
        <w:b/>
        <w:bCs/>
        <w:i w:val="0"/>
        <w:iCs w:val="0"/>
      </w:rPr>
    </w:lvl>
    <w:lvl w:ilvl="3">
      <w:start w:val="1"/>
      <w:numFmt w:val="decimal"/>
      <w:lvlText w:val="%1.%2.%3.%4"/>
      <w:lvlJc w:val="left"/>
      <w:pPr>
        <w:ind w:left="2390" w:hanging="590"/>
      </w:pPr>
      <w:rPr>
        <w:rFonts w:hint="default"/>
        <w:b/>
        <w:bCs/>
        <w:i w:val="0"/>
        <w:iCs w:val="0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6883F2A"/>
    <w:multiLevelType w:val="hybridMultilevel"/>
    <w:tmpl w:val="CD609914"/>
    <w:lvl w:ilvl="0" w:tplc="27B00D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CE19D4"/>
    <w:multiLevelType w:val="multilevel"/>
    <w:tmpl w:val="BC22F710"/>
    <w:lvl w:ilvl="0">
      <w:numFmt w:val="none"/>
      <w:lvlText w:val="2.3.1"/>
      <w:lvlJc w:val="left"/>
      <w:pPr>
        <w:ind w:left="720" w:firstLine="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lvlRestart w:val="0"/>
      <w:lvlText w:val="2.4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2.4.3.%4"/>
      <w:lvlJc w:val="left"/>
      <w:pPr>
        <w:ind w:left="2520" w:hanging="720"/>
      </w:pPr>
      <w:rPr>
        <w:rFonts w:hint="default"/>
        <w:b/>
        <w:bCs/>
      </w:rPr>
    </w:lvl>
    <w:lvl w:ilvl="4">
      <w:start w:val="1"/>
      <w:numFmt w:val="decimal"/>
      <w:lvlText w:val="2.4.3.%5"/>
      <w:lvlJc w:val="left"/>
      <w:pPr>
        <w:ind w:left="2880" w:hanging="1080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17" w15:restartNumberingAfterBreak="0">
    <w:nsid w:val="3AB3282B"/>
    <w:multiLevelType w:val="multilevel"/>
    <w:tmpl w:val="09B4BCD0"/>
    <w:lvl w:ilvl="0">
      <w:numFmt w:val="decimal"/>
      <w:lvlText w:val="3.3.%1"/>
      <w:lvlJc w:val="left"/>
      <w:pPr>
        <w:ind w:left="720" w:firstLine="0"/>
      </w:pPr>
      <w:rPr>
        <w:rFonts w:ascii="Times New Roman" w:eastAsiaTheme="minorHAnsi" w:hAnsi="Times New Roman" w:cs="Times New Roman" w:hint="default"/>
        <w:b/>
        <w:bCs/>
      </w:rPr>
    </w:lvl>
    <w:lvl w:ilvl="1">
      <w:start w:val="1"/>
      <w:numFmt w:val="decimal"/>
      <w:lvlRestart w:val="0"/>
      <w:lvlText w:val="3.1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3.3.1.%4"/>
      <w:lvlJc w:val="left"/>
      <w:pPr>
        <w:ind w:left="1800" w:firstLine="0"/>
      </w:pPr>
      <w:rPr>
        <w:rFonts w:hint="default"/>
        <w:b/>
        <w:bCs/>
      </w:rPr>
    </w:lvl>
    <w:lvl w:ilvl="4">
      <w:start w:val="1"/>
      <w:numFmt w:val="decimal"/>
      <w:lvlText w:val="2.4.5.%5"/>
      <w:lvlJc w:val="left"/>
      <w:pPr>
        <w:ind w:left="1872" w:hanging="72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18" w15:restartNumberingAfterBreak="0">
    <w:nsid w:val="48687257"/>
    <w:multiLevelType w:val="hybridMultilevel"/>
    <w:tmpl w:val="2C3425FA"/>
    <w:lvl w:ilvl="0" w:tplc="258E0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448A0"/>
    <w:multiLevelType w:val="multilevel"/>
    <w:tmpl w:val="A15E046E"/>
    <w:lvl w:ilvl="0">
      <w:numFmt w:val="none"/>
      <w:lvlText w:val="2.3.1"/>
      <w:lvlJc w:val="left"/>
      <w:pPr>
        <w:ind w:left="720" w:firstLine="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lvlRestart w:val="0"/>
      <w:lvlText w:val="2.3.1.%2"/>
      <w:lvlJc w:val="left"/>
      <w:pPr>
        <w:ind w:left="2385" w:hanging="585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isLgl/>
      <w:lvlText w:val="%12.3.2.1"/>
      <w:lvlJc w:val="left"/>
      <w:pPr>
        <w:ind w:left="2520" w:hanging="720"/>
      </w:pPr>
      <w:rPr>
        <w:rFonts w:hint="default"/>
        <w:b/>
        <w:bCs/>
      </w:rPr>
    </w:lvl>
    <w:lvl w:ilvl="4">
      <w:start w:val="1"/>
      <w:numFmt w:val="decimal"/>
      <w:lvlText w:val="2.3.2.%5"/>
      <w:lvlJc w:val="left"/>
      <w:pPr>
        <w:ind w:left="2880" w:hanging="1080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20" w15:restartNumberingAfterBreak="0">
    <w:nsid w:val="4A9E5471"/>
    <w:multiLevelType w:val="multilevel"/>
    <w:tmpl w:val="A15E046E"/>
    <w:lvl w:ilvl="0">
      <w:numFmt w:val="none"/>
      <w:lvlText w:val="2.3.1"/>
      <w:lvlJc w:val="left"/>
      <w:pPr>
        <w:ind w:left="720" w:firstLine="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lvlRestart w:val="0"/>
      <w:lvlText w:val="2.3.1.%2"/>
      <w:lvlJc w:val="left"/>
      <w:pPr>
        <w:ind w:left="2385" w:hanging="585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isLgl/>
      <w:lvlText w:val="%12.3.2.1"/>
      <w:lvlJc w:val="left"/>
      <w:pPr>
        <w:ind w:left="2520" w:hanging="720"/>
      </w:pPr>
      <w:rPr>
        <w:rFonts w:hint="default"/>
        <w:b/>
        <w:bCs/>
      </w:rPr>
    </w:lvl>
    <w:lvl w:ilvl="4">
      <w:start w:val="1"/>
      <w:numFmt w:val="decimal"/>
      <w:lvlText w:val="2.3.2.%5"/>
      <w:lvlJc w:val="left"/>
      <w:pPr>
        <w:ind w:left="2880" w:hanging="1080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21" w15:restartNumberingAfterBreak="0">
    <w:nsid w:val="4B4304C6"/>
    <w:multiLevelType w:val="multilevel"/>
    <w:tmpl w:val="AF388F40"/>
    <w:lvl w:ilvl="0">
      <w:start w:val="1"/>
      <w:numFmt w:val="decimal"/>
      <w:lvlText w:val="%1."/>
      <w:lvlJc w:val="left"/>
      <w:pPr>
        <w:ind w:left="360" w:firstLine="0"/>
      </w:pPr>
      <w:rPr>
        <w:rFonts w:ascii="Times New Roman" w:eastAsiaTheme="minorHAnsi" w:hAnsi="Times New Roman" w:cs="Times New Roman" w:hint="default"/>
        <w:b w:val="0"/>
        <w:bCs w:val="0"/>
      </w:rPr>
    </w:lvl>
    <w:lvl w:ilvl="1">
      <w:start w:val="1"/>
      <w:numFmt w:val="decimal"/>
      <w:lvlRestart w:val="0"/>
      <w:lvlText w:val="3.1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3.3.1.%4"/>
      <w:lvlJc w:val="left"/>
      <w:pPr>
        <w:ind w:left="1800" w:firstLine="0"/>
      </w:pPr>
      <w:rPr>
        <w:rFonts w:hint="default"/>
        <w:b/>
        <w:bCs/>
      </w:rPr>
    </w:lvl>
    <w:lvl w:ilvl="4">
      <w:start w:val="1"/>
      <w:numFmt w:val="decimal"/>
      <w:lvlText w:val="2.4.5.%5"/>
      <w:lvlJc w:val="left"/>
      <w:pPr>
        <w:ind w:left="1872" w:hanging="72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22" w15:restartNumberingAfterBreak="0">
    <w:nsid w:val="4B820965"/>
    <w:multiLevelType w:val="multilevel"/>
    <w:tmpl w:val="6A04A0C6"/>
    <w:lvl w:ilvl="0">
      <w:start w:val="1"/>
      <w:numFmt w:val="decimal"/>
      <w:lvlText w:val="%1.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1">
      <w:start w:val="2"/>
      <w:numFmt w:val="decimal"/>
      <w:isLgl/>
      <w:lvlText w:val="%1.%2"/>
      <w:lvlJc w:val="left"/>
      <w:pPr>
        <w:ind w:left="2385" w:hanging="58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isLgl/>
      <w:lvlText w:val="%1.%2.%3.%4"/>
      <w:lvlJc w:val="left"/>
      <w:pPr>
        <w:ind w:left="25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23" w15:restartNumberingAfterBreak="0">
    <w:nsid w:val="4CF51951"/>
    <w:multiLevelType w:val="multilevel"/>
    <w:tmpl w:val="C51C407A"/>
    <w:lvl w:ilvl="0">
      <w:start w:val="1"/>
      <w:numFmt w:val="decimal"/>
      <w:lvlText w:val="3.3.%1"/>
      <w:lvlJc w:val="left"/>
      <w:pPr>
        <w:ind w:left="720" w:firstLine="0"/>
      </w:pPr>
      <w:rPr>
        <w:rFonts w:ascii="Times New Roman" w:eastAsiaTheme="minorHAnsi" w:hAnsi="Times New Roman" w:cs="Times New Roman" w:hint="default"/>
        <w:b/>
        <w:bCs/>
      </w:rPr>
    </w:lvl>
    <w:lvl w:ilvl="1">
      <w:start w:val="3"/>
      <w:numFmt w:val="decimal"/>
      <w:lvlRestart w:val="0"/>
      <w:lvlText w:val="3.3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3.3.1.%4"/>
      <w:lvlJc w:val="left"/>
      <w:pPr>
        <w:ind w:left="1800" w:firstLine="0"/>
      </w:pPr>
      <w:rPr>
        <w:rFonts w:hint="default"/>
        <w:b/>
        <w:bCs/>
      </w:rPr>
    </w:lvl>
    <w:lvl w:ilvl="4">
      <w:start w:val="1"/>
      <w:numFmt w:val="decimal"/>
      <w:lvlText w:val="2.4.5.%5"/>
      <w:lvlJc w:val="left"/>
      <w:pPr>
        <w:ind w:left="1872" w:hanging="72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24" w15:restartNumberingAfterBreak="0">
    <w:nsid w:val="4DB85803"/>
    <w:multiLevelType w:val="hybridMultilevel"/>
    <w:tmpl w:val="74E61C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508B3561"/>
    <w:multiLevelType w:val="multilevel"/>
    <w:tmpl w:val="3196D4DE"/>
    <w:lvl w:ilvl="0">
      <w:start w:val="1"/>
      <w:numFmt w:val="decimal"/>
      <w:lvlText w:val="2.5.%1"/>
      <w:lvlJc w:val="left"/>
      <w:pPr>
        <w:ind w:left="720" w:firstLine="0"/>
      </w:pPr>
      <w:rPr>
        <w:rFonts w:ascii="Times New Roman" w:eastAsiaTheme="minorHAnsi" w:hAnsi="Times New Roman" w:cs="Times New Roman" w:hint="default"/>
        <w:b/>
        <w:bCs/>
      </w:rPr>
    </w:lvl>
    <w:lvl w:ilvl="1">
      <w:start w:val="1"/>
      <w:numFmt w:val="decimal"/>
      <w:lvlRestart w:val="0"/>
      <w:lvlText w:val="2.5.1.%2"/>
      <w:lvlJc w:val="left"/>
      <w:pPr>
        <w:ind w:left="1872" w:hanging="72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isLgl/>
      <w:lvlText w:val="%12.3.2.1"/>
      <w:lvlJc w:val="left"/>
      <w:pPr>
        <w:ind w:left="2520" w:hanging="720"/>
      </w:pPr>
      <w:rPr>
        <w:rFonts w:hint="default"/>
        <w:b/>
        <w:bCs/>
      </w:rPr>
    </w:lvl>
    <w:lvl w:ilvl="4">
      <w:start w:val="1"/>
      <w:numFmt w:val="decimal"/>
      <w:lvlText w:val="2.3.2.%5"/>
      <w:lvlJc w:val="left"/>
      <w:pPr>
        <w:ind w:left="2880" w:hanging="1080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26" w15:restartNumberingAfterBreak="0">
    <w:nsid w:val="64B95FE7"/>
    <w:multiLevelType w:val="hybridMultilevel"/>
    <w:tmpl w:val="CD609914"/>
    <w:lvl w:ilvl="0" w:tplc="27B00DE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954173"/>
    <w:multiLevelType w:val="multilevel"/>
    <w:tmpl w:val="C19E6F76"/>
    <w:lvl w:ilvl="0">
      <w:numFmt w:val="none"/>
      <w:lvlText w:val="2.3.1"/>
      <w:lvlJc w:val="left"/>
      <w:pPr>
        <w:ind w:left="720" w:firstLine="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lvlRestart w:val="0"/>
      <w:lvlText w:val="2.4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2.4.4.%4"/>
      <w:lvlJc w:val="left"/>
      <w:pPr>
        <w:ind w:left="2520" w:hanging="720"/>
      </w:pPr>
      <w:rPr>
        <w:rFonts w:hint="default"/>
        <w:b/>
        <w:bCs/>
      </w:rPr>
    </w:lvl>
    <w:lvl w:ilvl="4">
      <w:start w:val="1"/>
      <w:numFmt w:val="decimal"/>
      <w:lvlText w:val="2.4.4.%5"/>
      <w:lvlJc w:val="left"/>
      <w:pPr>
        <w:ind w:left="2880" w:hanging="1080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28" w15:restartNumberingAfterBreak="0">
    <w:nsid w:val="6C3800AE"/>
    <w:multiLevelType w:val="multilevel"/>
    <w:tmpl w:val="F6FA96E2"/>
    <w:lvl w:ilvl="0">
      <w:start w:val="1"/>
      <w:numFmt w:val="decimal"/>
      <w:lvlText w:val="3.3.%1"/>
      <w:lvlJc w:val="left"/>
      <w:pPr>
        <w:ind w:left="720" w:firstLine="0"/>
      </w:pPr>
      <w:rPr>
        <w:rFonts w:ascii="Times New Roman" w:eastAsiaTheme="minorHAnsi" w:hAnsi="Times New Roman" w:cs="Times New Roman" w:hint="default"/>
        <w:b/>
        <w:bCs/>
      </w:rPr>
    </w:lvl>
    <w:lvl w:ilvl="1">
      <w:start w:val="3"/>
      <w:numFmt w:val="decimal"/>
      <w:lvlRestart w:val="0"/>
      <w:lvlText w:val="3.3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3.3.1.%4"/>
      <w:lvlJc w:val="left"/>
      <w:pPr>
        <w:ind w:left="1800" w:firstLine="0"/>
      </w:pPr>
      <w:rPr>
        <w:rFonts w:hint="default"/>
        <w:b/>
        <w:bCs/>
      </w:rPr>
    </w:lvl>
    <w:lvl w:ilvl="4">
      <w:start w:val="1"/>
      <w:numFmt w:val="decimal"/>
      <w:lvlText w:val="2.4.5.%5"/>
      <w:lvlJc w:val="left"/>
      <w:pPr>
        <w:ind w:left="1872" w:hanging="72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29" w15:restartNumberingAfterBreak="0">
    <w:nsid w:val="6C9D06A9"/>
    <w:multiLevelType w:val="multilevel"/>
    <w:tmpl w:val="AF388F40"/>
    <w:lvl w:ilvl="0">
      <w:start w:val="1"/>
      <w:numFmt w:val="decimal"/>
      <w:lvlText w:val="%1."/>
      <w:lvlJc w:val="left"/>
      <w:pPr>
        <w:ind w:left="360" w:firstLine="0"/>
      </w:pPr>
      <w:rPr>
        <w:rFonts w:ascii="Times New Roman" w:eastAsiaTheme="minorHAnsi" w:hAnsi="Times New Roman" w:cs="Times New Roman" w:hint="default"/>
        <w:b w:val="0"/>
        <w:bCs w:val="0"/>
      </w:rPr>
    </w:lvl>
    <w:lvl w:ilvl="1">
      <w:start w:val="1"/>
      <w:numFmt w:val="decimal"/>
      <w:lvlRestart w:val="0"/>
      <w:lvlText w:val="3.1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3.3.1.%4"/>
      <w:lvlJc w:val="left"/>
      <w:pPr>
        <w:ind w:left="1800" w:firstLine="0"/>
      </w:pPr>
      <w:rPr>
        <w:rFonts w:hint="default"/>
        <w:b/>
        <w:bCs/>
      </w:rPr>
    </w:lvl>
    <w:lvl w:ilvl="4">
      <w:start w:val="1"/>
      <w:numFmt w:val="decimal"/>
      <w:lvlText w:val="2.4.5.%5"/>
      <w:lvlJc w:val="left"/>
      <w:pPr>
        <w:ind w:left="1872" w:hanging="72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30" w15:restartNumberingAfterBreak="0">
    <w:nsid w:val="6CED1716"/>
    <w:multiLevelType w:val="multilevel"/>
    <w:tmpl w:val="093EDDE4"/>
    <w:lvl w:ilvl="0">
      <w:start w:val="1"/>
      <w:numFmt w:val="decimal"/>
      <w:lvlText w:val="%1"/>
      <w:lvlJc w:val="left"/>
      <w:pPr>
        <w:ind w:left="630" w:hanging="63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990" w:hanging="63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firstLine="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  <w:b/>
      </w:rPr>
    </w:lvl>
  </w:abstractNum>
  <w:abstractNum w:abstractNumId="31" w15:restartNumberingAfterBreak="0">
    <w:nsid w:val="6D4E188C"/>
    <w:multiLevelType w:val="multilevel"/>
    <w:tmpl w:val="7F266096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0"/>
        </w:tabs>
        <w:ind w:left="360" w:hanging="360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360"/>
      </w:pPr>
      <w:rPr>
        <w:rFonts w:hint="default"/>
      </w:rPr>
    </w:lvl>
  </w:abstractNum>
  <w:abstractNum w:abstractNumId="32" w15:restartNumberingAfterBreak="0">
    <w:nsid w:val="71A802BC"/>
    <w:multiLevelType w:val="multilevel"/>
    <w:tmpl w:val="3F62ECD6"/>
    <w:lvl w:ilvl="0">
      <w:start w:val="1"/>
      <w:numFmt w:val="decimal"/>
      <w:lvlText w:val="3.3.%1"/>
      <w:lvlJc w:val="left"/>
      <w:pPr>
        <w:ind w:left="720" w:firstLine="0"/>
      </w:pPr>
      <w:rPr>
        <w:rFonts w:ascii="Times New Roman" w:eastAsiaTheme="minorHAnsi" w:hAnsi="Times New Roman" w:cs="Times New Roman" w:hint="default"/>
        <w:b/>
        <w:bCs/>
      </w:rPr>
    </w:lvl>
    <w:lvl w:ilvl="1">
      <w:start w:val="1"/>
      <w:numFmt w:val="decimal"/>
      <w:lvlRestart w:val="0"/>
      <w:lvlText w:val="4.1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3.3.1.%4"/>
      <w:lvlJc w:val="left"/>
      <w:pPr>
        <w:ind w:left="1800" w:firstLine="0"/>
      </w:pPr>
      <w:rPr>
        <w:rFonts w:hint="default"/>
        <w:b/>
        <w:bCs/>
      </w:rPr>
    </w:lvl>
    <w:lvl w:ilvl="4">
      <w:start w:val="1"/>
      <w:numFmt w:val="decimal"/>
      <w:lvlText w:val="2.4.5.%5"/>
      <w:lvlJc w:val="left"/>
      <w:pPr>
        <w:ind w:left="1872" w:hanging="72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33" w15:restartNumberingAfterBreak="0">
    <w:nsid w:val="7C937276"/>
    <w:multiLevelType w:val="multilevel"/>
    <w:tmpl w:val="CAB0461C"/>
    <w:lvl w:ilvl="0">
      <w:numFmt w:val="none"/>
      <w:lvlText w:val="2.4.6"/>
      <w:lvlJc w:val="left"/>
      <w:pPr>
        <w:ind w:left="720" w:firstLine="0"/>
      </w:pPr>
      <w:rPr>
        <w:rFonts w:ascii="Times New Roman" w:eastAsiaTheme="minorHAnsi" w:hAnsi="Times New Roman" w:cs="Times New Roman" w:hint="default"/>
        <w:b/>
        <w:bCs/>
      </w:rPr>
    </w:lvl>
    <w:lvl w:ilvl="1">
      <w:start w:val="1"/>
      <w:numFmt w:val="decimal"/>
      <w:lvlRestart w:val="0"/>
      <w:lvlText w:val="2.4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2.4.6.%4"/>
      <w:lvlJc w:val="left"/>
      <w:pPr>
        <w:ind w:left="2520" w:hanging="720"/>
      </w:pPr>
      <w:rPr>
        <w:rFonts w:hint="default"/>
        <w:b/>
        <w:bCs/>
      </w:rPr>
    </w:lvl>
    <w:lvl w:ilvl="4">
      <w:start w:val="1"/>
      <w:numFmt w:val="decimal"/>
      <w:lvlText w:val="2.4.5.%5"/>
      <w:lvlJc w:val="left"/>
      <w:pPr>
        <w:ind w:left="1872" w:hanging="72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34" w15:restartNumberingAfterBreak="0">
    <w:nsid w:val="7D516760"/>
    <w:multiLevelType w:val="multilevel"/>
    <w:tmpl w:val="070825E8"/>
    <w:lvl w:ilvl="0">
      <w:numFmt w:val="none"/>
      <w:lvlText w:val="2.3.1"/>
      <w:lvlJc w:val="left"/>
      <w:pPr>
        <w:ind w:left="720" w:firstLine="0"/>
      </w:pPr>
      <w:rPr>
        <w:rFonts w:ascii="Times New Roman" w:eastAsiaTheme="minorHAnsi" w:hAnsi="Times New Roman" w:cs="Times New Roman" w:hint="default"/>
      </w:rPr>
    </w:lvl>
    <w:lvl w:ilvl="1">
      <w:start w:val="1"/>
      <w:numFmt w:val="decimal"/>
      <w:lvlRestart w:val="0"/>
      <w:lvlText w:val="2.4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2.4.2.%4"/>
      <w:lvlJc w:val="left"/>
      <w:pPr>
        <w:ind w:left="2520" w:hanging="720"/>
      </w:pPr>
      <w:rPr>
        <w:rFonts w:hint="default"/>
        <w:b/>
        <w:bCs/>
      </w:rPr>
    </w:lvl>
    <w:lvl w:ilvl="4">
      <w:start w:val="1"/>
      <w:numFmt w:val="decimal"/>
      <w:lvlText w:val="2.4.2.%5"/>
      <w:lvlJc w:val="left"/>
      <w:pPr>
        <w:ind w:left="1872" w:hanging="72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abstractNum w:abstractNumId="35" w15:restartNumberingAfterBreak="0">
    <w:nsid w:val="7E8A437B"/>
    <w:multiLevelType w:val="multilevel"/>
    <w:tmpl w:val="AF388F40"/>
    <w:lvl w:ilvl="0">
      <w:start w:val="1"/>
      <w:numFmt w:val="decimal"/>
      <w:lvlText w:val="%1."/>
      <w:lvlJc w:val="left"/>
      <w:pPr>
        <w:ind w:left="360" w:firstLine="0"/>
      </w:pPr>
      <w:rPr>
        <w:rFonts w:ascii="Times New Roman" w:eastAsiaTheme="minorHAnsi" w:hAnsi="Times New Roman" w:cs="Times New Roman" w:hint="default"/>
        <w:b w:val="0"/>
        <w:bCs w:val="0"/>
      </w:rPr>
    </w:lvl>
    <w:lvl w:ilvl="1">
      <w:start w:val="1"/>
      <w:numFmt w:val="decimal"/>
      <w:lvlRestart w:val="0"/>
      <w:lvlText w:val="3.1.%2"/>
      <w:lvlJc w:val="left"/>
      <w:pPr>
        <w:ind w:left="720" w:firstLine="0"/>
      </w:pPr>
      <w:rPr>
        <w:rFonts w:hint="default"/>
        <w:b/>
        <w:bCs/>
      </w:rPr>
    </w:lvl>
    <w:lvl w:ilvl="2">
      <w:start w:val="1"/>
      <w:numFmt w:val="decimal"/>
      <w:isLgl/>
      <w:lvlText w:val="%12.3.2"/>
      <w:lvlJc w:val="left"/>
      <w:pPr>
        <w:ind w:left="720" w:firstLine="0"/>
      </w:pPr>
      <w:rPr>
        <w:rFonts w:hint="default"/>
        <w:b/>
        <w:bCs/>
      </w:rPr>
    </w:lvl>
    <w:lvl w:ilvl="3">
      <w:start w:val="1"/>
      <w:numFmt w:val="decimal"/>
      <w:lvlRestart w:val="0"/>
      <w:lvlText w:val="3.3.1.%4"/>
      <w:lvlJc w:val="left"/>
      <w:pPr>
        <w:ind w:left="1800" w:firstLine="0"/>
      </w:pPr>
      <w:rPr>
        <w:rFonts w:hint="default"/>
        <w:b/>
        <w:bCs/>
      </w:rPr>
    </w:lvl>
    <w:lvl w:ilvl="4">
      <w:start w:val="1"/>
      <w:numFmt w:val="decimal"/>
      <w:lvlText w:val="2.4.5.%5"/>
      <w:lvlJc w:val="left"/>
      <w:pPr>
        <w:ind w:left="1872" w:hanging="72"/>
      </w:pPr>
      <w:rPr>
        <w:rFonts w:hint="default"/>
        <w:b/>
        <w:bCs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2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600" w:hanging="1800"/>
      </w:pPr>
      <w:rPr>
        <w:rFonts w:hint="default"/>
      </w:rPr>
    </w:lvl>
  </w:abstractNum>
  <w:num w:numId="1">
    <w:abstractNumId w:val="3"/>
  </w:num>
  <w:num w:numId="2">
    <w:abstractNumId w:val="24"/>
  </w:num>
  <w:num w:numId="3">
    <w:abstractNumId w:val="18"/>
  </w:num>
  <w:num w:numId="4">
    <w:abstractNumId w:val="14"/>
  </w:num>
  <w:num w:numId="5">
    <w:abstractNumId w:val="8"/>
  </w:num>
  <w:num w:numId="6">
    <w:abstractNumId w:val="26"/>
  </w:num>
  <w:num w:numId="7">
    <w:abstractNumId w:val="15"/>
  </w:num>
  <w:num w:numId="8">
    <w:abstractNumId w:val="14"/>
    <w:lvlOverride w:ilvl="0">
      <w:lvl w:ilvl="0">
        <w:start w:val="2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"/>
        <w:lvlJc w:val="left"/>
        <w:pPr>
          <w:tabs>
            <w:tab w:val="num" w:pos="7200"/>
          </w:tabs>
          <w:ind w:left="360" w:hanging="360"/>
        </w:pPr>
        <w:rPr>
          <w:rFonts w:hint="default"/>
          <w:b/>
          <w:bCs/>
        </w:rPr>
      </w:lvl>
    </w:lvlOverride>
    <w:lvlOverride w:ilvl="2">
      <w:lvl w:ilvl="2">
        <w:start w:val="1"/>
        <w:numFmt w:val="decimal"/>
        <w:lvlRestart w:val="0"/>
        <w:isLgl/>
        <w:lvlText w:val="%1.%2.%3"/>
        <w:lvlJc w:val="left"/>
        <w:pPr>
          <w:ind w:left="720" w:firstLine="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3240" w:hanging="360"/>
        </w:pPr>
        <w:rPr>
          <w:rFonts w:hint="default"/>
        </w:rPr>
      </w:lvl>
    </w:lvlOverride>
  </w:num>
  <w:num w:numId="9">
    <w:abstractNumId w:val="31"/>
  </w:num>
  <w:num w:numId="10">
    <w:abstractNumId w:val="11"/>
  </w:num>
  <w:num w:numId="11">
    <w:abstractNumId w:val="22"/>
  </w:num>
  <w:num w:numId="12">
    <w:abstractNumId w:val="13"/>
  </w:num>
  <w:num w:numId="13">
    <w:abstractNumId w:val="10"/>
  </w:num>
  <w:num w:numId="14">
    <w:abstractNumId w:val="30"/>
  </w:num>
  <w:num w:numId="15">
    <w:abstractNumId w:val="19"/>
  </w:num>
  <w:num w:numId="16">
    <w:abstractNumId w:val="9"/>
  </w:num>
  <w:num w:numId="17">
    <w:abstractNumId w:val="12"/>
  </w:num>
  <w:num w:numId="18">
    <w:abstractNumId w:val="1"/>
  </w:num>
  <w:num w:numId="19">
    <w:abstractNumId w:val="34"/>
  </w:num>
  <w:num w:numId="20">
    <w:abstractNumId w:val="16"/>
  </w:num>
  <w:num w:numId="21">
    <w:abstractNumId w:val="27"/>
  </w:num>
  <w:num w:numId="22">
    <w:abstractNumId w:val="33"/>
  </w:num>
  <w:num w:numId="23">
    <w:abstractNumId w:val="0"/>
  </w:num>
  <w:num w:numId="24">
    <w:abstractNumId w:val="20"/>
  </w:num>
  <w:num w:numId="25">
    <w:abstractNumId w:val="6"/>
  </w:num>
  <w:num w:numId="26">
    <w:abstractNumId w:val="25"/>
  </w:num>
  <w:num w:numId="27">
    <w:abstractNumId w:val="7"/>
  </w:num>
  <w:num w:numId="28">
    <w:abstractNumId w:val="23"/>
  </w:num>
  <w:num w:numId="29">
    <w:abstractNumId w:val="35"/>
  </w:num>
  <w:num w:numId="30">
    <w:abstractNumId w:val="29"/>
  </w:num>
  <w:num w:numId="31">
    <w:abstractNumId w:val="2"/>
  </w:num>
  <w:num w:numId="32">
    <w:abstractNumId w:val="17"/>
  </w:num>
  <w:num w:numId="33">
    <w:abstractNumId w:val="28"/>
  </w:num>
  <w:num w:numId="34">
    <w:abstractNumId w:val="5"/>
  </w:num>
  <w:num w:numId="35">
    <w:abstractNumId w:val="4"/>
  </w:num>
  <w:num w:numId="36">
    <w:abstractNumId w:val="21"/>
  </w:num>
  <w:num w:numId="3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TYzNzQyNLQ0tDBR0lEKTi0uzszPAykwqQUAKXQgmywAAAA="/>
  </w:docVars>
  <w:rsids>
    <w:rsidRoot w:val="00F554B2"/>
    <w:rsid w:val="000041A2"/>
    <w:rsid w:val="00060C9E"/>
    <w:rsid w:val="000A2F3E"/>
    <w:rsid w:val="000C0B66"/>
    <w:rsid w:val="000F13F2"/>
    <w:rsid w:val="001225A6"/>
    <w:rsid w:val="00160D5E"/>
    <w:rsid w:val="001B4BBE"/>
    <w:rsid w:val="001C1E48"/>
    <w:rsid w:val="001C3AA4"/>
    <w:rsid w:val="00244F83"/>
    <w:rsid w:val="002558DC"/>
    <w:rsid w:val="002D023F"/>
    <w:rsid w:val="002F441D"/>
    <w:rsid w:val="00347C51"/>
    <w:rsid w:val="0035097A"/>
    <w:rsid w:val="003B3E75"/>
    <w:rsid w:val="0040047B"/>
    <w:rsid w:val="004122A0"/>
    <w:rsid w:val="004153AD"/>
    <w:rsid w:val="004D0008"/>
    <w:rsid w:val="00582340"/>
    <w:rsid w:val="005A5548"/>
    <w:rsid w:val="00611067"/>
    <w:rsid w:val="0064123A"/>
    <w:rsid w:val="0068477B"/>
    <w:rsid w:val="006E33C8"/>
    <w:rsid w:val="007408C7"/>
    <w:rsid w:val="00762548"/>
    <w:rsid w:val="007C4732"/>
    <w:rsid w:val="007D2916"/>
    <w:rsid w:val="00822DBA"/>
    <w:rsid w:val="00836463"/>
    <w:rsid w:val="008C02D3"/>
    <w:rsid w:val="008F0EEA"/>
    <w:rsid w:val="008F2015"/>
    <w:rsid w:val="0094463B"/>
    <w:rsid w:val="0099371A"/>
    <w:rsid w:val="009A0DA3"/>
    <w:rsid w:val="009D21D5"/>
    <w:rsid w:val="009E555D"/>
    <w:rsid w:val="00A040E5"/>
    <w:rsid w:val="00A43A71"/>
    <w:rsid w:val="00B16C74"/>
    <w:rsid w:val="00B358B7"/>
    <w:rsid w:val="00B4675E"/>
    <w:rsid w:val="00B80024"/>
    <w:rsid w:val="00B848FE"/>
    <w:rsid w:val="00BC4623"/>
    <w:rsid w:val="00C2409E"/>
    <w:rsid w:val="00C40FF1"/>
    <w:rsid w:val="00C6563B"/>
    <w:rsid w:val="00C955B3"/>
    <w:rsid w:val="00CA5224"/>
    <w:rsid w:val="00CE05DC"/>
    <w:rsid w:val="00D24594"/>
    <w:rsid w:val="00D2627D"/>
    <w:rsid w:val="00D55DB6"/>
    <w:rsid w:val="00D73283"/>
    <w:rsid w:val="00D95469"/>
    <w:rsid w:val="00DC4EA6"/>
    <w:rsid w:val="00E5153A"/>
    <w:rsid w:val="00E83509"/>
    <w:rsid w:val="00E90369"/>
    <w:rsid w:val="00E9359E"/>
    <w:rsid w:val="00EB3EBD"/>
    <w:rsid w:val="00EE0163"/>
    <w:rsid w:val="00F362F7"/>
    <w:rsid w:val="00F554B2"/>
    <w:rsid w:val="00F72F69"/>
    <w:rsid w:val="00F75939"/>
    <w:rsid w:val="00FE5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A9F221"/>
  <w15:chartTrackingRefBased/>
  <w15:docId w15:val="{A818E9ED-6866-4B10-99E7-5C1F051E3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047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29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916"/>
  </w:style>
  <w:style w:type="paragraph" w:styleId="Footer">
    <w:name w:val="footer"/>
    <w:basedOn w:val="Normal"/>
    <w:link w:val="FooterChar"/>
    <w:uiPriority w:val="99"/>
    <w:unhideWhenUsed/>
    <w:rsid w:val="007D29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916"/>
  </w:style>
  <w:style w:type="character" w:styleId="Hyperlink">
    <w:name w:val="Hyperlink"/>
    <w:basedOn w:val="DefaultParagraphFont"/>
    <w:uiPriority w:val="99"/>
    <w:unhideWhenUsed/>
    <w:rsid w:val="00762548"/>
    <w:rPr>
      <w:color w:val="0000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254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762548"/>
    <w:pPr>
      <w:spacing w:after="200" w:line="240" w:lineRule="auto"/>
    </w:pPr>
    <w:rPr>
      <w:i/>
      <w:iCs/>
      <w:color w:val="17406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4D0008"/>
    <w:pPr>
      <w:ind w:left="720"/>
      <w:contextualSpacing/>
    </w:pPr>
  </w:style>
  <w:style w:type="table" w:styleId="TableGrid">
    <w:name w:val="Table Grid"/>
    <w:basedOn w:val="TableNormal"/>
    <w:uiPriority w:val="39"/>
    <w:rsid w:val="001B4B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177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00000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000000"/>
      </a:hlink>
      <a:folHlink>
        <a:srgbClr val="85DFD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DC9B74-F889-463C-9C75-1C62B5BF0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3</TotalTime>
  <Pages>10</Pages>
  <Words>1249</Words>
  <Characters>712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bert</dc:creator>
  <cp:keywords/>
  <dc:description/>
  <cp:lastModifiedBy>Hubert</cp:lastModifiedBy>
  <cp:revision>15</cp:revision>
  <dcterms:created xsi:type="dcterms:W3CDTF">2019-12-04T17:21:00Z</dcterms:created>
  <dcterms:modified xsi:type="dcterms:W3CDTF">2019-12-11T00:38:00Z</dcterms:modified>
</cp:coreProperties>
</file>